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B5AD0" w:rsidRPr="00D72EDE" w:rsidRDefault="001B5AD0" w:rsidP="001B5AD0">
      <w:pPr>
        <w:pStyle w:val="Caption"/>
        <w:keepNext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bookmarkStart w:id="0" w:name="_Ref42179334"/>
      <w:proofErr w:type="gramStart"/>
      <w:r w:rsidRPr="00D72EDE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upplemental Table</w:t>
      </w:r>
      <w:bookmarkEnd w:id="0"/>
      <w:r w:rsidR="001B5CD8" w:rsidRPr="00D72EDE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1</w:t>
      </w:r>
      <w:r w:rsidRPr="00D72EDE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.</w:t>
      </w:r>
      <w:proofErr w:type="gramEnd"/>
      <w:r w:rsidR="00284697" w:rsidRPr="00D72EDE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r w:rsidR="00284697" w:rsidRPr="00D72EDE">
        <w:rPr>
          <w:rFonts w:ascii="Times New Roman" w:hAnsi="Times New Roman" w:cs="Times New Roman"/>
          <w:bCs/>
          <w:i w:val="0"/>
          <w:iCs w:val="0"/>
          <w:color w:val="auto"/>
          <w:sz w:val="24"/>
          <w:szCs w:val="24"/>
        </w:rPr>
        <w:t>F</w:t>
      </w:r>
      <w:r w:rsidRPr="00D72ED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atty acid</w:t>
      </w:r>
      <w:r w:rsidR="00284697" w:rsidRPr="00D72ED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profile</w:t>
      </w:r>
      <w:r w:rsidRPr="00D72ED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 w:rsidR="00284697" w:rsidRPr="00D72ED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of the Brazil nuts and Cashew nuts (% of </w:t>
      </w:r>
      <w:r w:rsidRPr="00D72ED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total fatty acids</w:t>
      </w:r>
      <w:r w:rsidR="00284697" w:rsidRPr="00D72ED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)</w:t>
      </w:r>
      <w:r w:rsidRPr="00D72ED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</w:p>
    <w:tbl>
      <w:tblPr>
        <w:tblW w:w="5940" w:type="dxa"/>
        <w:tblCellMar>
          <w:left w:w="70" w:type="dxa"/>
          <w:right w:w="70" w:type="dxa"/>
        </w:tblCellMar>
        <w:tblLook w:val="04A0"/>
      </w:tblPr>
      <w:tblGrid>
        <w:gridCol w:w="3119"/>
        <w:gridCol w:w="1461"/>
        <w:gridCol w:w="1360"/>
      </w:tblGrid>
      <w:tr w:rsidR="00D72EDE" w:rsidRPr="00D72EDE" w:rsidTr="0000478D">
        <w:trPr>
          <w:trHeight w:val="300"/>
        </w:trPr>
        <w:tc>
          <w:tcPr>
            <w:tcW w:w="31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pt-BR" w:eastAsia="pt-BR"/>
              </w:rPr>
              <w:t>Fatty Acids</w:t>
            </w:r>
          </w:p>
        </w:tc>
        <w:tc>
          <w:tcPr>
            <w:tcW w:w="14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  <w:t>Brazil nut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  <w:t>Cashew nut</w:t>
            </w:r>
          </w:p>
        </w:tc>
      </w:tr>
      <w:tr w:rsidR="00D72EDE" w:rsidRPr="00D72EDE" w:rsidTr="0000478D">
        <w:trPr>
          <w:trHeight w:val="300"/>
        </w:trPr>
        <w:tc>
          <w:tcPr>
            <w:tcW w:w="31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Palmitic acid (C16:0)</w:t>
            </w:r>
          </w:p>
        </w:tc>
        <w:tc>
          <w:tcPr>
            <w:tcW w:w="14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14.0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8.19</w:t>
            </w:r>
          </w:p>
        </w:tc>
      </w:tr>
      <w:tr w:rsidR="00D72EDE" w:rsidRPr="00D72EDE" w:rsidTr="0000478D">
        <w:trPr>
          <w:trHeight w:val="300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Estearic acid (C18:0)</w:t>
            </w:r>
          </w:p>
        </w:tc>
        <w:tc>
          <w:tcPr>
            <w:tcW w:w="1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10.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7.23</w:t>
            </w:r>
          </w:p>
        </w:tc>
      </w:tr>
      <w:tr w:rsidR="00D72EDE" w:rsidRPr="00D72EDE" w:rsidTr="0000478D">
        <w:trPr>
          <w:trHeight w:val="300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Oleic acid (C18:1n9)</w:t>
            </w:r>
          </w:p>
        </w:tc>
        <w:tc>
          <w:tcPr>
            <w:tcW w:w="1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36.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67.0</w:t>
            </w:r>
          </w:p>
        </w:tc>
      </w:tr>
      <w:tr w:rsidR="00D72EDE" w:rsidRPr="00D72EDE" w:rsidTr="0000478D">
        <w:trPr>
          <w:trHeight w:val="300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Linoleic acid (C18:2n6)</w:t>
            </w:r>
          </w:p>
        </w:tc>
        <w:tc>
          <w:tcPr>
            <w:tcW w:w="1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39.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17.5</w:t>
            </w:r>
          </w:p>
        </w:tc>
      </w:tr>
      <w:tr w:rsidR="00D72EDE" w:rsidRPr="00D72EDE" w:rsidTr="0000478D">
        <w:trPr>
          <w:trHeight w:val="300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Alpha-linolenic acid (C18:3n3)</w:t>
            </w:r>
          </w:p>
        </w:tc>
        <w:tc>
          <w:tcPr>
            <w:tcW w:w="1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0.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0.07</w:t>
            </w:r>
          </w:p>
        </w:tc>
      </w:tr>
      <w:tr w:rsidR="00D72EDE" w:rsidRPr="00D72EDE" w:rsidTr="0000478D">
        <w:trPr>
          <w:trHeight w:val="300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Total SFA</w:t>
            </w:r>
          </w:p>
        </w:tc>
        <w:tc>
          <w:tcPr>
            <w:tcW w:w="1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24.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15.4</w:t>
            </w:r>
          </w:p>
        </w:tc>
      </w:tr>
      <w:tr w:rsidR="00D72EDE" w:rsidRPr="00D72EDE" w:rsidTr="0000478D">
        <w:trPr>
          <w:trHeight w:val="300"/>
        </w:trPr>
        <w:tc>
          <w:tcPr>
            <w:tcW w:w="31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Total MUFA</w:t>
            </w:r>
          </w:p>
        </w:tc>
        <w:tc>
          <w:tcPr>
            <w:tcW w:w="14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36.3</w:t>
            </w:r>
          </w:p>
        </w:tc>
        <w:tc>
          <w:tcPr>
            <w:tcW w:w="13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67.0</w:t>
            </w:r>
          </w:p>
        </w:tc>
      </w:tr>
      <w:tr w:rsidR="00D72EDE" w:rsidRPr="00D72EDE" w:rsidTr="0000478D">
        <w:trPr>
          <w:trHeight w:val="300"/>
        </w:trPr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Total PUFA</w:t>
            </w:r>
          </w:p>
        </w:tc>
        <w:tc>
          <w:tcPr>
            <w:tcW w:w="14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39.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B5AD0" w:rsidRPr="00D72EDE" w:rsidRDefault="001B5AD0" w:rsidP="000047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D72EDE">
              <w:rPr>
                <w:rFonts w:ascii="Times New Roman" w:eastAsia="Times New Roman" w:hAnsi="Times New Roman" w:cs="Times New Roman"/>
                <w:lang w:val="pt-BR" w:eastAsia="pt-BR"/>
              </w:rPr>
              <w:t>17.6</w:t>
            </w:r>
          </w:p>
        </w:tc>
      </w:tr>
    </w:tbl>
    <w:p w:rsidR="00E50A19" w:rsidRPr="00D72EDE" w:rsidRDefault="001B5AD0" w:rsidP="001B5AD0">
      <w:pPr>
        <w:rPr>
          <w:rFonts w:ascii="Times New Roman" w:hAnsi="Times New Roman" w:cs="Times New Roman"/>
          <w:sz w:val="20"/>
          <w:szCs w:val="20"/>
        </w:rPr>
      </w:pPr>
      <w:r w:rsidRPr="00D72EDE">
        <w:rPr>
          <w:rFonts w:ascii="Times New Roman" w:hAnsi="Times New Roman" w:cs="Times New Roman"/>
          <w:sz w:val="20"/>
          <w:szCs w:val="20"/>
        </w:rPr>
        <w:t>Values are mean of triplicate</w:t>
      </w:r>
    </w:p>
    <w:p w:rsidR="00616E32" w:rsidRPr="00D72EDE" w:rsidRDefault="00616E32" w:rsidP="001B5AD0">
      <w:pPr>
        <w:rPr>
          <w:rFonts w:ascii="Times New Roman" w:hAnsi="Times New Roman" w:cs="Times New Roman"/>
          <w:sz w:val="20"/>
          <w:szCs w:val="20"/>
        </w:rPr>
      </w:pPr>
    </w:p>
    <w:p w:rsidR="00616E32" w:rsidRPr="00D72EDE" w:rsidRDefault="00616E32" w:rsidP="001B5AD0">
      <w:pPr>
        <w:rPr>
          <w:rFonts w:ascii="Times New Roman" w:hAnsi="Times New Roman" w:cs="Times New Roman"/>
          <w:sz w:val="20"/>
          <w:szCs w:val="20"/>
        </w:rPr>
      </w:pPr>
    </w:p>
    <w:p w:rsidR="00616E32" w:rsidRPr="00D72EDE" w:rsidRDefault="008674F7" w:rsidP="001E51EB">
      <w:pPr>
        <w:jc w:val="both"/>
        <w:rPr>
          <w:rFonts w:ascii="Times New Roman" w:hAnsi="Times New Roman" w:cs="Times New Roman"/>
          <w:sz w:val="24"/>
          <w:szCs w:val="24"/>
        </w:rPr>
      </w:pPr>
      <w:r w:rsidRPr="00D72EDE">
        <w:rPr>
          <w:rFonts w:ascii="Times New Roman" w:hAnsi="Times New Roman" w:cs="Times New Roman"/>
          <w:b/>
          <w:bCs/>
          <w:sz w:val="24"/>
          <w:szCs w:val="24"/>
        </w:rPr>
        <w:t xml:space="preserve">Supplemental </w:t>
      </w:r>
      <w:r w:rsidR="00094809" w:rsidRPr="00D72EDE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Pr="00D72EDE">
        <w:rPr>
          <w:rFonts w:ascii="Times New Roman" w:hAnsi="Times New Roman" w:cs="Times New Roman"/>
          <w:b/>
          <w:bCs/>
          <w:sz w:val="24"/>
          <w:szCs w:val="24"/>
        </w:rPr>
        <w:t>2.</w:t>
      </w:r>
      <w:r w:rsidRPr="00D72EDE">
        <w:rPr>
          <w:rFonts w:ascii="Times New Roman" w:hAnsi="Times New Roman" w:cs="Times New Roman"/>
          <w:sz w:val="24"/>
          <w:szCs w:val="24"/>
        </w:rPr>
        <w:t xml:space="preserve"> </w:t>
      </w:r>
      <w:r w:rsidR="00631397" w:rsidRPr="00D72EDE">
        <w:rPr>
          <w:rFonts w:ascii="Times New Roman" w:hAnsi="Times New Roman" w:cs="Times New Roman"/>
          <w:sz w:val="24"/>
          <w:szCs w:val="24"/>
        </w:rPr>
        <w:t>Intra an</w:t>
      </w:r>
      <w:r w:rsidR="001E51EB" w:rsidRPr="00D72EDE">
        <w:rPr>
          <w:rFonts w:ascii="Times New Roman" w:hAnsi="Times New Roman" w:cs="Times New Roman"/>
          <w:sz w:val="24"/>
          <w:szCs w:val="24"/>
        </w:rPr>
        <w:t>d</w:t>
      </w:r>
      <w:r w:rsidR="00631397" w:rsidRPr="00D72EDE">
        <w:rPr>
          <w:rFonts w:ascii="Times New Roman" w:hAnsi="Times New Roman" w:cs="Times New Roman"/>
          <w:sz w:val="24"/>
          <w:szCs w:val="24"/>
        </w:rPr>
        <w:t xml:space="preserve"> </w:t>
      </w:r>
      <w:r w:rsidR="00094809" w:rsidRPr="00D72EDE">
        <w:rPr>
          <w:rFonts w:ascii="Times New Roman" w:hAnsi="Times New Roman" w:cs="Times New Roman"/>
          <w:sz w:val="24"/>
          <w:szCs w:val="24"/>
        </w:rPr>
        <w:t>inter-</w:t>
      </w:r>
      <w:r w:rsidR="00631397" w:rsidRPr="00D72EDE">
        <w:rPr>
          <w:rFonts w:ascii="Times New Roman" w:hAnsi="Times New Roman" w:cs="Times New Roman"/>
          <w:sz w:val="24"/>
          <w:szCs w:val="24"/>
        </w:rPr>
        <w:t xml:space="preserve">assay coefficient variation of biochemical measures.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660"/>
        <w:gridCol w:w="2660"/>
        <w:gridCol w:w="2664"/>
      </w:tblGrid>
      <w:tr w:rsidR="00D72EDE" w:rsidRPr="00D72EDE" w:rsidTr="001E51EB">
        <w:trPr>
          <w:trHeight w:val="258"/>
        </w:trPr>
        <w:tc>
          <w:tcPr>
            <w:tcW w:w="2660" w:type="dxa"/>
            <w:tcBorders>
              <w:top w:val="single" w:sz="4" w:space="0" w:color="auto"/>
              <w:bottom w:val="single" w:sz="4" w:space="0" w:color="auto"/>
            </w:tcBorders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Biochemical measures</w:t>
            </w:r>
          </w:p>
        </w:tc>
        <w:tc>
          <w:tcPr>
            <w:tcW w:w="2660" w:type="dxa"/>
            <w:tcBorders>
              <w:top w:val="single" w:sz="4" w:space="0" w:color="auto"/>
              <w:bottom w:val="single" w:sz="4" w:space="0" w:color="auto"/>
            </w:tcBorders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Intra-assay CV (%)</w:t>
            </w:r>
          </w:p>
        </w:tc>
        <w:tc>
          <w:tcPr>
            <w:tcW w:w="2664" w:type="dxa"/>
            <w:tcBorders>
              <w:top w:val="single" w:sz="4" w:space="0" w:color="auto"/>
              <w:bottom w:val="single" w:sz="4" w:space="0" w:color="auto"/>
            </w:tcBorders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Inter-assay CV (%)</w:t>
            </w:r>
          </w:p>
        </w:tc>
      </w:tr>
      <w:tr w:rsidR="00D72EDE" w:rsidRPr="00D72EDE" w:rsidTr="001E51EB">
        <w:trPr>
          <w:trHeight w:val="258"/>
        </w:trPr>
        <w:tc>
          <w:tcPr>
            <w:tcW w:w="2660" w:type="dxa"/>
            <w:tcBorders>
              <w:top w:val="single" w:sz="4" w:space="0" w:color="auto"/>
            </w:tcBorders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LDL-c</w:t>
            </w:r>
          </w:p>
        </w:tc>
        <w:tc>
          <w:tcPr>
            <w:tcW w:w="2660" w:type="dxa"/>
            <w:tcBorders>
              <w:top w:val="single" w:sz="4" w:space="0" w:color="auto"/>
            </w:tcBorders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.40</w:t>
            </w:r>
          </w:p>
        </w:tc>
        <w:tc>
          <w:tcPr>
            <w:tcW w:w="2664" w:type="dxa"/>
            <w:tcBorders>
              <w:top w:val="single" w:sz="4" w:space="0" w:color="auto"/>
            </w:tcBorders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.43</w:t>
            </w:r>
            <w:r w:rsidRPr="00D72ED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D72EDE" w:rsidRPr="00D72EDE" w:rsidTr="001E51EB">
        <w:trPr>
          <w:trHeight w:val="266"/>
        </w:trPr>
        <w:tc>
          <w:tcPr>
            <w:tcW w:w="2660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HDL-c</w:t>
            </w:r>
          </w:p>
        </w:tc>
        <w:tc>
          <w:tcPr>
            <w:tcW w:w="2660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.50</w:t>
            </w:r>
          </w:p>
        </w:tc>
        <w:tc>
          <w:tcPr>
            <w:tcW w:w="2664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0.11</w:t>
            </w:r>
          </w:p>
        </w:tc>
      </w:tr>
      <w:tr w:rsidR="00D72EDE" w:rsidRPr="00D72EDE" w:rsidTr="001E51EB">
        <w:trPr>
          <w:trHeight w:val="258"/>
        </w:trPr>
        <w:tc>
          <w:tcPr>
            <w:tcW w:w="2660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otal cholesterol</w:t>
            </w:r>
          </w:p>
        </w:tc>
        <w:tc>
          <w:tcPr>
            <w:tcW w:w="2660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1.08</w:t>
            </w:r>
          </w:p>
        </w:tc>
        <w:tc>
          <w:tcPr>
            <w:tcW w:w="2664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2.75</w:t>
            </w:r>
          </w:p>
        </w:tc>
      </w:tr>
      <w:tr w:rsidR="00D72EDE" w:rsidRPr="00D72EDE" w:rsidTr="001E51EB">
        <w:trPr>
          <w:trHeight w:val="258"/>
        </w:trPr>
        <w:tc>
          <w:tcPr>
            <w:tcW w:w="2660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G</w:t>
            </w:r>
          </w:p>
        </w:tc>
        <w:tc>
          <w:tcPr>
            <w:tcW w:w="2660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0.61</w:t>
            </w:r>
          </w:p>
        </w:tc>
        <w:tc>
          <w:tcPr>
            <w:tcW w:w="2664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0.46</w:t>
            </w:r>
          </w:p>
        </w:tc>
      </w:tr>
      <w:tr w:rsidR="00D72EDE" w:rsidRPr="00D72EDE" w:rsidTr="001E51EB">
        <w:trPr>
          <w:trHeight w:val="258"/>
        </w:trPr>
        <w:tc>
          <w:tcPr>
            <w:tcW w:w="2660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Glucose</w:t>
            </w:r>
          </w:p>
        </w:tc>
        <w:tc>
          <w:tcPr>
            <w:tcW w:w="2660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3.61</w:t>
            </w:r>
          </w:p>
        </w:tc>
        <w:tc>
          <w:tcPr>
            <w:tcW w:w="2664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0.52</w:t>
            </w:r>
          </w:p>
        </w:tc>
      </w:tr>
      <w:tr w:rsidR="00D72EDE" w:rsidRPr="00D72EDE" w:rsidTr="001E51EB">
        <w:trPr>
          <w:trHeight w:val="258"/>
        </w:trPr>
        <w:tc>
          <w:tcPr>
            <w:tcW w:w="2660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hs-CRP</w:t>
            </w:r>
          </w:p>
        </w:tc>
        <w:tc>
          <w:tcPr>
            <w:tcW w:w="2660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2.81</w:t>
            </w:r>
          </w:p>
        </w:tc>
        <w:tc>
          <w:tcPr>
            <w:tcW w:w="2664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5.9</w:t>
            </w:r>
          </w:p>
        </w:tc>
      </w:tr>
      <w:tr w:rsidR="00D72EDE" w:rsidRPr="00D72EDE" w:rsidTr="001E51EB">
        <w:trPr>
          <w:trHeight w:val="266"/>
        </w:trPr>
        <w:tc>
          <w:tcPr>
            <w:tcW w:w="2660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poA</w:t>
            </w:r>
          </w:p>
        </w:tc>
        <w:tc>
          <w:tcPr>
            <w:tcW w:w="2660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5.0</w:t>
            </w:r>
          </w:p>
        </w:tc>
        <w:tc>
          <w:tcPr>
            <w:tcW w:w="2664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7.5</w:t>
            </w:r>
          </w:p>
        </w:tc>
      </w:tr>
      <w:tr w:rsidR="00D72EDE" w:rsidRPr="00D72EDE" w:rsidTr="001E51EB">
        <w:trPr>
          <w:trHeight w:val="258"/>
        </w:trPr>
        <w:tc>
          <w:tcPr>
            <w:tcW w:w="2660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poB</w:t>
            </w:r>
          </w:p>
        </w:tc>
        <w:tc>
          <w:tcPr>
            <w:tcW w:w="2660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5.0</w:t>
            </w:r>
          </w:p>
        </w:tc>
        <w:tc>
          <w:tcPr>
            <w:tcW w:w="2664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7.5</w:t>
            </w:r>
          </w:p>
        </w:tc>
      </w:tr>
      <w:tr w:rsidR="00D72EDE" w:rsidRPr="00D72EDE" w:rsidTr="001E51EB">
        <w:trPr>
          <w:trHeight w:val="258"/>
        </w:trPr>
        <w:tc>
          <w:tcPr>
            <w:tcW w:w="2660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ICAM-1</w:t>
            </w:r>
          </w:p>
        </w:tc>
        <w:tc>
          <w:tcPr>
            <w:tcW w:w="2660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</w:rPr>
              <w:t>&lt;10%</w:t>
            </w:r>
          </w:p>
        </w:tc>
        <w:tc>
          <w:tcPr>
            <w:tcW w:w="2664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</w:rPr>
              <w:t>&lt;10%</w:t>
            </w:r>
          </w:p>
        </w:tc>
      </w:tr>
      <w:tr w:rsidR="00D72EDE" w:rsidRPr="00D72EDE" w:rsidTr="001E51EB">
        <w:trPr>
          <w:trHeight w:val="258"/>
        </w:trPr>
        <w:tc>
          <w:tcPr>
            <w:tcW w:w="2660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VCAM-1</w:t>
            </w:r>
          </w:p>
        </w:tc>
        <w:tc>
          <w:tcPr>
            <w:tcW w:w="2660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5.20</w:t>
            </w:r>
          </w:p>
        </w:tc>
        <w:tc>
          <w:tcPr>
            <w:tcW w:w="2664" w:type="dxa"/>
          </w:tcPr>
          <w:p w:rsidR="00616E32" w:rsidRPr="00D72EDE" w:rsidRDefault="00616E32" w:rsidP="00E007B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D72ED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4.34</w:t>
            </w:r>
          </w:p>
        </w:tc>
      </w:tr>
    </w:tbl>
    <w:p w:rsidR="00616E32" w:rsidRPr="00D72EDE" w:rsidRDefault="00616E32" w:rsidP="001B5AD0">
      <w:pPr>
        <w:rPr>
          <w:rFonts w:ascii="Times New Roman" w:hAnsi="Times New Roman" w:cs="Times New Roman"/>
          <w:sz w:val="20"/>
          <w:szCs w:val="20"/>
        </w:rPr>
        <w:sectPr w:rsidR="00616E32" w:rsidRPr="00D72EDE" w:rsidSect="00E50A19">
          <w:footerReference w:type="default" r:id="rId8"/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  <w:r w:rsidRPr="00D72EDE">
        <w:rPr>
          <w:rFonts w:ascii="Times New Roman" w:hAnsi="Times New Roman" w:cs="Times New Roman"/>
          <w:sz w:val="20"/>
          <w:szCs w:val="20"/>
        </w:rPr>
        <w:t>CV</w:t>
      </w:r>
      <w:r w:rsidR="008674F7" w:rsidRPr="00D72EDE">
        <w:rPr>
          <w:rFonts w:ascii="Times New Roman" w:hAnsi="Times New Roman" w:cs="Times New Roman"/>
          <w:sz w:val="20"/>
          <w:szCs w:val="20"/>
        </w:rPr>
        <w:t>, coefficient variation.</w:t>
      </w:r>
    </w:p>
    <w:p w:rsidR="00373971" w:rsidRPr="00D72EDE" w:rsidRDefault="00373971" w:rsidP="00373971">
      <w:pPr>
        <w:jc w:val="both"/>
        <w:rPr>
          <w:rFonts w:ascii="Times New Roman" w:hAnsi="Times New Roman" w:cs="Times New Roman"/>
          <w:sz w:val="20"/>
          <w:szCs w:val="20"/>
        </w:rPr>
      </w:pPr>
      <w:r w:rsidRPr="00D72EDE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</w:t>
      </w:r>
      <w:r w:rsidR="001B5AD0" w:rsidRPr="00D72EDE">
        <w:rPr>
          <w:rFonts w:ascii="Times New Roman" w:hAnsi="Times New Roman" w:cs="Times New Roman"/>
          <w:b/>
          <w:bCs/>
          <w:sz w:val="24"/>
          <w:szCs w:val="24"/>
        </w:rPr>
        <w:t>al</w:t>
      </w:r>
      <w:r w:rsidRPr="00D72ED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B5AD0" w:rsidRPr="00D72EDE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7E02AA" w:rsidRPr="00D72EDE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D72EDE">
        <w:rPr>
          <w:rFonts w:ascii="Times New Roman" w:hAnsi="Times New Roman" w:cs="Times New Roman"/>
          <w:sz w:val="24"/>
          <w:szCs w:val="24"/>
        </w:rPr>
        <w:t xml:space="preserve"> Effect of </w:t>
      </w:r>
      <w:r w:rsidR="00284697" w:rsidRPr="00D72EDE">
        <w:rPr>
          <w:rFonts w:ascii="Times New Roman" w:hAnsi="Times New Roman" w:cs="Times New Roman"/>
          <w:sz w:val="24"/>
          <w:szCs w:val="24"/>
        </w:rPr>
        <w:t xml:space="preserve">8-week </w:t>
      </w:r>
      <w:r w:rsidR="008512DE" w:rsidRPr="00D72EDE">
        <w:rPr>
          <w:rFonts w:ascii="Times New Roman" w:hAnsi="Times New Roman" w:cs="Times New Roman"/>
          <w:sz w:val="24"/>
          <w:szCs w:val="24"/>
        </w:rPr>
        <w:t xml:space="preserve">intervention </w:t>
      </w:r>
      <w:r w:rsidRPr="00D72EDE">
        <w:rPr>
          <w:rFonts w:ascii="Times New Roman" w:hAnsi="Times New Roman" w:cs="Times New Roman"/>
          <w:sz w:val="24"/>
          <w:szCs w:val="24"/>
        </w:rPr>
        <w:t>on body composition</w:t>
      </w:r>
      <w:r w:rsidR="004E6A33" w:rsidRPr="00D72EDE">
        <w:rPr>
          <w:rFonts w:ascii="Times New Roman" w:hAnsi="Times New Roman" w:cs="Times New Roman"/>
          <w:sz w:val="24"/>
          <w:szCs w:val="24"/>
        </w:rPr>
        <w:t xml:space="preserve"> according to diet groups.</w:t>
      </w:r>
    </w:p>
    <w:tbl>
      <w:tblPr>
        <w:tblStyle w:val="TableGrid"/>
        <w:tblW w:w="1362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864"/>
        <w:gridCol w:w="2018"/>
        <w:gridCol w:w="2193"/>
        <w:gridCol w:w="1684"/>
        <w:gridCol w:w="2523"/>
        <w:gridCol w:w="1345"/>
      </w:tblGrid>
      <w:tr w:rsidR="00D72EDE" w:rsidRPr="00D72EDE" w:rsidTr="001445C2">
        <w:trPr>
          <w:trHeight w:val="325"/>
          <w:jc w:val="center"/>
        </w:trPr>
        <w:tc>
          <w:tcPr>
            <w:tcW w:w="3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445C2" w:rsidRPr="00D72EDE" w:rsidRDefault="001445C2" w:rsidP="00E856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21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445C2" w:rsidRPr="00D72EDE" w:rsidRDefault="001445C2" w:rsidP="00E856B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rol (n= 15)</w:t>
            </w:r>
          </w:p>
        </w:tc>
        <w:tc>
          <w:tcPr>
            <w:tcW w:w="420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445C2" w:rsidRPr="00D72EDE" w:rsidRDefault="001445C2" w:rsidP="00E856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N-group (n= 14)</w:t>
            </w:r>
          </w:p>
        </w:tc>
        <w:tc>
          <w:tcPr>
            <w:tcW w:w="13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45C2" w:rsidRPr="00D72EDE" w:rsidRDefault="001445C2" w:rsidP="00E856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</w:tr>
      <w:tr w:rsidR="00D72EDE" w:rsidRPr="00D72EDE" w:rsidTr="001445C2">
        <w:trPr>
          <w:trHeight w:val="325"/>
          <w:jc w:val="center"/>
        </w:trPr>
        <w:tc>
          <w:tcPr>
            <w:tcW w:w="3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445C2" w:rsidRPr="00D72EDE" w:rsidRDefault="001445C2" w:rsidP="00E856B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pt-BR"/>
              </w:rPr>
            </w:pPr>
          </w:p>
        </w:tc>
        <w:tc>
          <w:tcPr>
            <w:tcW w:w="20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445C2" w:rsidRPr="00D72EDE" w:rsidRDefault="001445C2" w:rsidP="00E856B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Baseline</w:t>
            </w:r>
          </w:p>
        </w:tc>
        <w:tc>
          <w:tcPr>
            <w:tcW w:w="21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45C2" w:rsidRPr="00D72EDE" w:rsidRDefault="001445C2" w:rsidP="00E856B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∆</w:t>
            </w:r>
          </w:p>
        </w:tc>
        <w:tc>
          <w:tcPr>
            <w:tcW w:w="16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445C2" w:rsidRPr="00D72EDE" w:rsidRDefault="001445C2" w:rsidP="00E856B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Baseline</w:t>
            </w:r>
          </w:p>
        </w:tc>
        <w:tc>
          <w:tcPr>
            <w:tcW w:w="25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45C2" w:rsidRPr="00D72EDE" w:rsidRDefault="001445C2" w:rsidP="00E856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∆</w:t>
            </w:r>
          </w:p>
        </w:tc>
        <w:tc>
          <w:tcPr>
            <w:tcW w:w="13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445C2" w:rsidRPr="00D72EDE" w:rsidRDefault="001445C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 xml:space="preserve">∆ </w:t>
            </w:r>
            <w:r w:rsidRPr="00D72ED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D72EDE" w:rsidRPr="00D72EDE" w:rsidTr="001445C2">
        <w:trPr>
          <w:trHeight w:val="267"/>
          <w:jc w:val="center"/>
        </w:trPr>
        <w:tc>
          <w:tcPr>
            <w:tcW w:w="386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445C2" w:rsidRPr="00D72EDE" w:rsidRDefault="001445C2" w:rsidP="00E856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Body composition (DEXA)</w:t>
            </w:r>
            <w:r w:rsidRPr="00D72ED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vertAlign w:val="superscript"/>
              </w:rPr>
              <w:t xml:space="preserve"> §</w:t>
            </w:r>
          </w:p>
        </w:tc>
        <w:tc>
          <w:tcPr>
            <w:tcW w:w="20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445C2" w:rsidRPr="00D72EDE" w:rsidRDefault="001445C2" w:rsidP="00E856B1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red"/>
              </w:rPr>
            </w:pPr>
          </w:p>
        </w:tc>
        <w:tc>
          <w:tcPr>
            <w:tcW w:w="2193" w:type="dxa"/>
            <w:tcBorders>
              <w:top w:val="single" w:sz="4" w:space="0" w:color="auto"/>
            </w:tcBorders>
            <w:vAlign w:val="center"/>
          </w:tcPr>
          <w:p w:rsidR="001445C2" w:rsidRPr="00D72EDE" w:rsidRDefault="001445C2" w:rsidP="00E856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445C2" w:rsidRPr="00D72EDE" w:rsidRDefault="001445C2" w:rsidP="00E856B1">
            <w:pPr>
              <w:jc w:val="center"/>
              <w:rPr>
                <w:rFonts w:ascii="Times New Roman" w:hAnsi="Times New Roman" w:cs="Times New Roman"/>
                <w:sz w:val="24"/>
                <w:szCs w:val="24"/>
                <w:highlight w:val="red"/>
              </w:rPr>
            </w:pPr>
          </w:p>
        </w:tc>
        <w:tc>
          <w:tcPr>
            <w:tcW w:w="2523" w:type="dxa"/>
            <w:tcBorders>
              <w:top w:val="single" w:sz="4" w:space="0" w:color="auto"/>
            </w:tcBorders>
            <w:vAlign w:val="center"/>
          </w:tcPr>
          <w:p w:rsidR="001445C2" w:rsidRPr="00D72EDE" w:rsidRDefault="001445C2" w:rsidP="00E856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5" w:type="dxa"/>
            <w:tcBorders>
              <w:top w:val="single" w:sz="4" w:space="0" w:color="auto"/>
            </w:tcBorders>
            <w:vAlign w:val="center"/>
          </w:tcPr>
          <w:p w:rsidR="001445C2" w:rsidRPr="00D72EDE" w:rsidRDefault="001445C2" w:rsidP="00E856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2EDE" w:rsidRPr="00D72EDE" w:rsidTr="001445C2">
        <w:trPr>
          <w:trHeight w:val="267"/>
          <w:jc w:val="center"/>
        </w:trPr>
        <w:tc>
          <w:tcPr>
            <w:tcW w:w="3864" w:type="dxa"/>
            <w:shd w:val="clear" w:color="auto" w:fill="auto"/>
            <w:vAlign w:val="center"/>
          </w:tcPr>
          <w:p w:rsidR="001445C2" w:rsidRPr="00D72EDE" w:rsidRDefault="001445C2" w:rsidP="00CF63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Gynoid lean mass (kg)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6.3 ± 0.3</w:t>
            </w:r>
          </w:p>
        </w:tc>
        <w:tc>
          <w:tcPr>
            <w:tcW w:w="219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0.17 ± 0.06*</w:t>
            </w:r>
          </w:p>
        </w:tc>
        <w:tc>
          <w:tcPr>
            <w:tcW w:w="1684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6.6 ± 0.2</w:t>
            </w:r>
          </w:p>
        </w:tc>
        <w:tc>
          <w:tcPr>
            <w:tcW w:w="252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0.2 ± 0.1</w:t>
            </w:r>
          </w:p>
        </w:tc>
        <w:tc>
          <w:tcPr>
            <w:tcW w:w="1345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0.561</w:t>
            </w:r>
          </w:p>
        </w:tc>
      </w:tr>
      <w:tr w:rsidR="00D72EDE" w:rsidRPr="00D72EDE" w:rsidTr="001445C2">
        <w:trPr>
          <w:trHeight w:val="267"/>
          <w:jc w:val="center"/>
        </w:trPr>
        <w:tc>
          <w:tcPr>
            <w:tcW w:w="3864" w:type="dxa"/>
            <w:shd w:val="clear" w:color="auto" w:fill="auto"/>
            <w:vAlign w:val="center"/>
          </w:tcPr>
          <w:p w:rsidR="001445C2" w:rsidRPr="00D72EDE" w:rsidRDefault="001445C2" w:rsidP="00CF63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Gynoid lean mass (%)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44.2 ± 1.4</w:t>
            </w:r>
          </w:p>
        </w:tc>
        <w:tc>
          <w:tcPr>
            <w:tcW w:w="219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0.3 ± 0.4</w:t>
            </w:r>
          </w:p>
        </w:tc>
        <w:tc>
          <w:tcPr>
            <w:tcW w:w="1684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45.03 ± 1.2</w:t>
            </w:r>
          </w:p>
        </w:tc>
        <w:tc>
          <w:tcPr>
            <w:tcW w:w="252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0.6 ± 0.6</w:t>
            </w:r>
          </w:p>
        </w:tc>
        <w:tc>
          <w:tcPr>
            <w:tcW w:w="1345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0.203</w:t>
            </w:r>
          </w:p>
        </w:tc>
      </w:tr>
      <w:tr w:rsidR="00D72EDE" w:rsidRPr="00D72EDE" w:rsidTr="001445C2">
        <w:trPr>
          <w:trHeight w:val="267"/>
          <w:jc w:val="center"/>
        </w:trPr>
        <w:tc>
          <w:tcPr>
            <w:tcW w:w="3864" w:type="dxa"/>
            <w:shd w:val="clear" w:color="auto" w:fill="auto"/>
            <w:vAlign w:val="center"/>
          </w:tcPr>
          <w:p w:rsidR="001445C2" w:rsidRPr="00D72EDE" w:rsidRDefault="001445C2" w:rsidP="00CF63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Gynoid fat mass (kg)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7.9 ± 0.5</w:t>
            </w:r>
          </w:p>
        </w:tc>
        <w:tc>
          <w:tcPr>
            <w:tcW w:w="219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0.2 ± 0.1</w:t>
            </w:r>
          </w:p>
        </w:tc>
        <w:tc>
          <w:tcPr>
            <w:tcW w:w="1684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8.03 ± 0.5</w:t>
            </w:r>
          </w:p>
        </w:tc>
        <w:tc>
          <w:tcPr>
            <w:tcW w:w="252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0.3 ± 0.1*</w:t>
            </w:r>
          </w:p>
        </w:tc>
        <w:tc>
          <w:tcPr>
            <w:tcW w:w="1345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0.543</w:t>
            </w:r>
          </w:p>
        </w:tc>
      </w:tr>
      <w:tr w:rsidR="00D72EDE" w:rsidRPr="00D72EDE" w:rsidTr="001445C2">
        <w:trPr>
          <w:trHeight w:val="267"/>
          <w:jc w:val="center"/>
        </w:trPr>
        <w:tc>
          <w:tcPr>
            <w:tcW w:w="3864" w:type="dxa"/>
            <w:shd w:val="clear" w:color="auto" w:fill="auto"/>
            <w:vAlign w:val="center"/>
          </w:tcPr>
          <w:p w:rsidR="001445C2" w:rsidRPr="00D72EDE" w:rsidRDefault="001445C2" w:rsidP="00CF63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Gynoid fat mass percentage (%)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55.8 ± 1.2</w:t>
            </w:r>
          </w:p>
        </w:tc>
        <w:tc>
          <w:tcPr>
            <w:tcW w:w="219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0.8 ± 1.4</w:t>
            </w:r>
          </w:p>
        </w:tc>
        <w:tc>
          <w:tcPr>
            <w:tcW w:w="1684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56.3 ± 1.1</w:t>
            </w:r>
          </w:p>
        </w:tc>
        <w:tc>
          <w:tcPr>
            <w:tcW w:w="252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5.4 ± 1.7*</w:t>
            </w:r>
          </w:p>
        </w:tc>
        <w:tc>
          <w:tcPr>
            <w:tcW w:w="1345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0.057</w:t>
            </w:r>
          </w:p>
        </w:tc>
      </w:tr>
      <w:tr w:rsidR="00D72EDE" w:rsidRPr="00D72EDE" w:rsidTr="001445C2">
        <w:trPr>
          <w:trHeight w:val="267"/>
          <w:jc w:val="center"/>
        </w:trPr>
        <w:tc>
          <w:tcPr>
            <w:tcW w:w="3864" w:type="dxa"/>
            <w:shd w:val="clear" w:color="auto" w:fill="auto"/>
            <w:vAlign w:val="center"/>
          </w:tcPr>
          <w:p w:rsidR="001445C2" w:rsidRPr="00D72EDE" w:rsidRDefault="001445C2" w:rsidP="00CF63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Gynoid fat free mass (kg)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6.6 ± 0.3</w:t>
            </w:r>
          </w:p>
        </w:tc>
        <w:tc>
          <w:tcPr>
            <w:tcW w:w="219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0.1 ± 0.06*</w:t>
            </w:r>
          </w:p>
        </w:tc>
        <w:tc>
          <w:tcPr>
            <w:tcW w:w="1684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6.9 ± 0.2</w:t>
            </w:r>
          </w:p>
        </w:tc>
        <w:tc>
          <w:tcPr>
            <w:tcW w:w="252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0.2 ± 0.1</w:t>
            </w:r>
          </w:p>
        </w:tc>
        <w:tc>
          <w:tcPr>
            <w:tcW w:w="1345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0.508</w:t>
            </w:r>
          </w:p>
        </w:tc>
      </w:tr>
      <w:tr w:rsidR="00D72EDE" w:rsidRPr="00D72EDE" w:rsidTr="001445C2">
        <w:trPr>
          <w:trHeight w:val="267"/>
          <w:jc w:val="center"/>
        </w:trPr>
        <w:tc>
          <w:tcPr>
            <w:tcW w:w="3864" w:type="dxa"/>
            <w:shd w:val="clear" w:color="auto" w:fill="auto"/>
            <w:vAlign w:val="center"/>
          </w:tcPr>
          <w:p w:rsidR="001445C2" w:rsidRPr="00D72EDE" w:rsidRDefault="001445C2" w:rsidP="00CF63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Gynoid fat free mass (%)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46.1 ± 1.4</w:t>
            </w:r>
          </w:p>
        </w:tc>
        <w:tc>
          <w:tcPr>
            <w:tcW w:w="2193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0.2 ± 0.4</w:t>
            </w:r>
          </w:p>
        </w:tc>
        <w:tc>
          <w:tcPr>
            <w:tcW w:w="1684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47.0 ± 1.2</w:t>
            </w:r>
          </w:p>
        </w:tc>
        <w:tc>
          <w:tcPr>
            <w:tcW w:w="2523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0.7 ± 0.6</w:t>
            </w:r>
          </w:p>
        </w:tc>
        <w:tc>
          <w:tcPr>
            <w:tcW w:w="1345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0.216</w:t>
            </w:r>
          </w:p>
        </w:tc>
      </w:tr>
      <w:tr w:rsidR="00D72EDE" w:rsidRPr="00D72EDE" w:rsidTr="001445C2">
        <w:trPr>
          <w:trHeight w:val="267"/>
          <w:jc w:val="center"/>
        </w:trPr>
        <w:tc>
          <w:tcPr>
            <w:tcW w:w="3864" w:type="dxa"/>
            <w:shd w:val="clear" w:color="auto" w:fill="auto"/>
            <w:vAlign w:val="center"/>
          </w:tcPr>
          <w:p w:rsidR="001445C2" w:rsidRPr="00D72EDE" w:rsidRDefault="001445C2" w:rsidP="00CF63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Android lean mass (kg)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3.01 ± 0.1</w:t>
            </w:r>
          </w:p>
        </w:tc>
        <w:tc>
          <w:tcPr>
            <w:tcW w:w="219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0.2 ± 0.04*</w:t>
            </w:r>
          </w:p>
        </w:tc>
        <w:tc>
          <w:tcPr>
            <w:tcW w:w="1684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3.01±</w:t>
            </w:r>
            <w:r w:rsidRPr="00D72EDE"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252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0.1 ± 0.05</w:t>
            </w:r>
          </w:p>
        </w:tc>
        <w:tc>
          <w:tcPr>
            <w:tcW w:w="1345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0.206</w:t>
            </w:r>
          </w:p>
        </w:tc>
      </w:tr>
      <w:tr w:rsidR="00D72EDE" w:rsidRPr="00D72EDE" w:rsidTr="001445C2">
        <w:trPr>
          <w:trHeight w:val="267"/>
          <w:jc w:val="center"/>
        </w:trPr>
        <w:tc>
          <w:tcPr>
            <w:tcW w:w="3864" w:type="dxa"/>
            <w:shd w:val="clear" w:color="auto" w:fill="auto"/>
            <w:vAlign w:val="center"/>
          </w:tcPr>
          <w:p w:rsidR="001445C2" w:rsidRPr="00D72EDE" w:rsidRDefault="001445C2" w:rsidP="00CF63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Android lean mass (%)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 xml:space="preserve">43.2 ± 1.2 </w:t>
            </w:r>
          </w:p>
        </w:tc>
        <w:tc>
          <w:tcPr>
            <w:tcW w:w="219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0.2 ± 0.6</w:t>
            </w:r>
          </w:p>
        </w:tc>
        <w:tc>
          <w:tcPr>
            <w:tcW w:w="1684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42.6 ± 1.1</w:t>
            </w:r>
          </w:p>
        </w:tc>
        <w:tc>
          <w:tcPr>
            <w:tcW w:w="252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1.2 ± 0.5*</w:t>
            </w:r>
          </w:p>
        </w:tc>
        <w:tc>
          <w:tcPr>
            <w:tcW w:w="1345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0.263</w:t>
            </w:r>
          </w:p>
        </w:tc>
      </w:tr>
      <w:tr w:rsidR="00D72EDE" w:rsidRPr="00D72EDE" w:rsidTr="001445C2">
        <w:trPr>
          <w:trHeight w:val="267"/>
          <w:jc w:val="center"/>
        </w:trPr>
        <w:tc>
          <w:tcPr>
            <w:tcW w:w="3864" w:type="dxa"/>
            <w:shd w:val="clear" w:color="auto" w:fill="auto"/>
            <w:vAlign w:val="center"/>
          </w:tcPr>
          <w:p w:rsidR="001445C2" w:rsidRPr="00D72EDE" w:rsidRDefault="001445C2" w:rsidP="00CF63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Android fat mass (kg)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3.9 ± 0.2</w:t>
            </w:r>
          </w:p>
        </w:tc>
        <w:tc>
          <w:tcPr>
            <w:tcW w:w="219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0.2 ± 0.06*</w:t>
            </w:r>
          </w:p>
        </w:tc>
        <w:tc>
          <w:tcPr>
            <w:tcW w:w="1684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4.07 ± 0.3</w:t>
            </w:r>
          </w:p>
        </w:tc>
        <w:tc>
          <w:tcPr>
            <w:tcW w:w="252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0.3 ± 0.1*</w:t>
            </w:r>
          </w:p>
        </w:tc>
        <w:tc>
          <w:tcPr>
            <w:tcW w:w="1345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0.794</w:t>
            </w:r>
          </w:p>
        </w:tc>
      </w:tr>
      <w:tr w:rsidR="00D72EDE" w:rsidRPr="00D72EDE" w:rsidTr="001445C2">
        <w:trPr>
          <w:trHeight w:val="267"/>
          <w:jc w:val="center"/>
        </w:trPr>
        <w:tc>
          <w:tcPr>
            <w:tcW w:w="3864" w:type="dxa"/>
            <w:shd w:val="clear" w:color="auto" w:fill="auto"/>
            <w:vAlign w:val="center"/>
          </w:tcPr>
          <w:p w:rsidR="001445C2" w:rsidRPr="00D72EDE" w:rsidRDefault="001445C2" w:rsidP="00CF63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Android fat mass (%)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49.5 ± 1.7</w:t>
            </w:r>
          </w:p>
        </w:tc>
        <w:tc>
          <w:tcPr>
            <w:tcW w:w="219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4.1 ± 1.4*</w:t>
            </w:r>
          </w:p>
        </w:tc>
        <w:tc>
          <w:tcPr>
            <w:tcW w:w="1684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48.3 ±</w:t>
            </w:r>
            <w:r w:rsidRPr="00D72EDE">
              <w:rPr>
                <w:rFonts w:ascii="Times New Roman" w:hAnsi="Times New Roman" w:cs="Times New Roman"/>
              </w:rPr>
              <w:t xml:space="preserve"> 1.6</w:t>
            </w:r>
          </w:p>
        </w:tc>
        <w:tc>
          <w:tcPr>
            <w:tcW w:w="252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8.5± 1.5*</w:t>
            </w:r>
          </w:p>
        </w:tc>
        <w:tc>
          <w:tcPr>
            <w:tcW w:w="1345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45</w:t>
            </w:r>
          </w:p>
        </w:tc>
      </w:tr>
      <w:tr w:rsidR="00D72EDE" w:rsidRPr="00D72EDE" w:rsidTr="001445C2">
        <w:trPr>
          <w:trHeight w:val="267"/>
          <w:jc w:val="center"/>
        </w:trPr>
        <w:tc>
          <w:tcPr>
            <w:tcW w:w="3864" w:type="dxa"/>
            <w:shd w:val="clear" w:color="auto" w:fill="auto"/>
            <w:vAlign w:val="center"/>
          </w:tcPr>
          <w:p w:rsidR="001445C2" w:rsidRPr="00D72EDE" w:rsidRDefault="001445C2" w:rsidP="00CF63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Android fat free mass (kg)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3.0 ± 0.1</w:t>
            </w:r>
          </w:p>
        </w:tc>
        <w:tc>
          <w:tcPr>
            <w:tcW w:w="219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0.2 ± 0.04*</w:t>
            </w:r>
          </w:p>
        </w:tc>
        <w:tc>
          <w:tcPr>
            <w:tcW w:w="1684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3.08 ± 1.5</w:t>
            </w:r>
          </w:p>
        </w:tc>
        <w:tc>
          <w:tcPr>
            <w:tcW w:w="252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0.1± 0.05</w:t>
            </w:r>
          </w:p>
        </w:tc>
        <w:tc>
          <w:tcPr>
            <w:tcW w:w="1345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0.262</w:t>
            </w:r>
          </w:p>
        </w:tc>
      </w:tr>
      <w:tr w:rsidR="00D72EDE" w:rsidRPr="00D72EDE" w:rsidTr="001445C2">
        <w:trPr>
          <w:trHeight w:val="267"/>
          <w:jc w:val="center"/>
        </w:trPr>
        <w:tc>
          <w:tcPr>
            <w:tcW w:w="3864" w:type="dxa"/>
            <w:shd w:val="clear" w:color="auto" w:fill="auto"/>
            <w:vAlign w:val="center"/>
          </w:tcPr>
          <w:p w:rsidR="001445C2" w:rsidRPr="00D72EDE" w:rsidRDefault="001445C2" w:rsidP="00CF63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Android fat free mass (%)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44.1 ± 1.2</w:t>
            </w:r>
          </w:p>
        </w:tc>
        <w:tc>
          <w:tcPr>
            <w:tcW w:w="219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0.4 ± 0.6</w:t>
            </w:r>
          </w:p>
        </w:tc>
        <w:tc>
          <w:tcPr>
            <w:tcW w:w="1684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43.6 ± 1.1</w:t>
            </w:r>
          </w:p>
        </w:tc>
        <w:tc>
          <w:tcPr>
            <w:tcW w:w="252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1.2 ± 0.5</w:t>
            </w:r>
          </w:p>
        </w:tc>
        <w:tc>
          <w:tcPr>
            <w:tcW w:w="1345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0.382</w:t>
            </w:r>
          </w:p>
        </w:tc>
      </w:tr>
      <w:tr w:rsidR="00D72EDE" w:rsidRPr="00D72EDE" w:rsidTr="001445C2">
        <w:trPr>
          <w:trHeight w:val="267"/>
          <w:jc w:val="center"/>
        </w:trPr>
        <w:tc>
          <w:tcPr>
            <w:tcW w:w="3864" w:type="dxa"/>
            <w:shd w:val="clear" w:color="auto" w:fill="auto"/>
            <w:vAlign w:val="center"/>
          </w:tcPr>
          <w:p w:rsidR="001445C2" w:rsidRPr="00D72EDE" w:rsidRDefault="001445C2" w:rsidP="00CF63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Truncal lean mass (kg)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20.0 ± 0.9</w:t>
            </w:r>
          </w:p>
        </w:tc>
        <w:tc>
          <w:tcPr>
            <w:tcW w:w="219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1.2 ± 0.3*</w:t>
            </w:r>
          </w:p>
        </w:tc>
        <w:tc>
          <w:tcPr>
            <w:tcW w:w="1684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19.8± 0.7</w:t>
            </w:r>
          </w:p>
        </w:tc>
        <w:tc>
          <w:tcPr>
            <w:tcW w:w="252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0.08 ± 0.2</w:t>
            </w:r>
          </w:p>
        </w:tc>
        <w:tc>
          <w:tcPr>
            <w:tcW w:w="1345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04</w:t>
            </w:r>
          </w:p>
        </w:tc>
      </w:tr>
      <w:tr w:rsidR="00D72EDE" w:rsidRPr="00D72EDE" w:rsidTr="001445C2">
        <w:trPr>
          <w:trHeight w:val="267"/>
          <w:jc w:val="center"/>
        </w:trPr>
        <w:tc>
          <w:tcPr>
            <w:tcW w:w="3864" w:type="dxa"/>
            <w:shd w:val="clear" w:color="auto" w:fill="auto"/>
            <w:vAlign w:val="center"/>
          </w:tcPr>
          <w:p w:rsidR="001445C2" w:rsidRPr="00D72EDE" w:rsidRDefault="001445C2" w:rsidP="00CF63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Truncal lean mass (%)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47.2± 1.4</w:t>
            </w:r>
          </w:p>
        </w:tc>
        <w:tc>
          <w:tcPr>
            <w:tcW w:w="219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1.0 ± 0.7</w:t>
            </w:r>
          </w:p>
        </w:tc>
        <w:tc>
          <w:tcPr>
            <w:tcW w:w="1684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45.2 ± 1.1</w:t>
            </w:r>
          </w:p>
        </w:tc>
        <w:tc>
          <w:tcPr>
            <w:tcW w:w="252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1.9 ± 0.7*</w:t>
            </w:r>
          </w:p>
        </w:tc>
        <w:tc>
          <w:tcPr>
            <w:tcW w:w="1345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10</w:t>
            </w:r>
          </w:p>
        </w:tc>
      </w:tr>
      <w:tr w:rsidR="00D72EDE" w:rsidRPr="00D72EDE" w:rsidTr="001445C2">
        <w:trPr>
          <w:trHeight w:val="267"/>
          <w:jc w:val="center"/>
        </w:trPr>
        <w:tc>
          <w:tcPr>
            <w:tcW w:w="3864" w:type="dxa"/>
            <w:shd w:val="clear" w:color="auto" w:fill="auto"/>
            <w:vAlign w:val="center"/>
          </w:tcPr>
          <w:p w:rsidR="001445C2" w:rsidRPr="00D72EDE" w:rsidRDefault="001445C2" w:rsidP="00CF63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Truncal fat mass (kg)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21.6 ± 1.2</w:t>
            </w:r>
          </w:p>
        </w:tc>
        <w:tc>
          <w:tcPr>
            <w:tcW w:w="219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0.7 ± 0.4</w:t>
            </w:r>
          </w:p>
        </w:tc>
        <w:tc>
          <w:tcPr>
            <w:tcW w:w="1684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23.2 ± 1.4</w:t>
            </w:r>
          </w:p>
        </w:tc>
        <w:tc>
          <w:tcPr>
            <w:tcW w:w="252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1.5 ± 0.4*</w:t>
            </w:r>
          </w:p>
        </w:tc>
        <w:tc>
          <w:tcPr>
            <w:tcW w:w="1345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0.218</w:t>
            </w:r>
          </w:p>
        </w:tc>
      </w:tr>
      <w:tr w:rsidR="00D72EDE" w:rsidRPr="00D72EDE" w:rsidTr="001445C2">
        <w:trPr>
          <w:trHeight w:val="267"/>
          <w:jc w:val="center"/>
        </w:trPr>
        <w:tc>
          <w:tcPr>
            <w:tcW w:w="3864" w:type="dxa"/>
            <w:shd w:val="clear" w:color="auto" w:fill="auto"/>
            <w:vAlign w:val="center"/>
          </w:tcPr>
          <w:p w:rsidR="001445C2" w:rsidRPr="00D72EDE" w:rsidRDefault="001445C2" w:rsidP="00CF63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Truncal fat mass e (%)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42.6 ± 1.8</w:t>
            </w:r>
          </w:p>
        </w:tc>
        <w:tc>
          <w:tcPr>
            <w:tcW w:w="2193" w:type="dxa"/>
            <w:vAlign w:val="center"/>
          </w:tcPr>
          <w:p w:rsidR="001445C2" w:rsidRPr="00D72EDE" w:rsidRDefault="001445C2" w:rsidP="00CF6357">
            <w:pPr>
              <w:tabs>
                <w:tab w:val="left" w:pos="636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9.8 ± 2.0*</w:t>
            </w:r>
          </w:p>
        </w:tc>
        <w:tc>
          <w:tcPr>
            <w:tcW w:w="1684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44.1 ± 2.0</w:t>
            </w:r>
          </w:p>
        </w:tc>
        <w:tc>
          <w:tcPr>
            <w:tcW w:w="252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6.5 ± 2.0*</w:t>
            </w:r>
          </w:p>
        </w:tc>
        <w:tc>
          <w:tcPr>
            <w:tcW w:w="1345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0.272</w:t>
            </w:r>
          </w:p>
        </w:tc>
      </w:tr>
      <w:tr w:rsidR="00D72EDE" w:rsidRPr="00D72EDE" w:rsidTr="001445C2">
        <w:trPr>
          <w:trHeight w:val="267"/>
          <w:jc w:val="center"/>
        </w:trPr>
        <w:tc>
          <w:tcPr>
            <w:tcW w:w="3864" w:type="dxa"/>
            <w:shd w:val="clear" w:color="auto" w:fill="auto"/>
            <w:vAlign w:val="center"/>
          </w:tcPr>
          <w:p w:rsidR="001445C2" w:rsidRPr="00D72EDE" w:rsidRDefault="001445C2" w:rsidP="00CF63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Truncal fat free mass (kg)</w:t>
            </w:r>
          </w:p>
        </w:tc>
        <w:tc>
          <w:tcPr>
            <w:tcW w:w="2018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20.9 ± 0.9</w:t>
            </w:r>
          </w:p>
        </w:tc>
        <w:tc>
          <w:tcPr>
            <w:tcW w:w="219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1.2 ± 0.3**</w:t>
            </w:r>
          </w:p>
        </w:tc>
        <w:tc>
          <w:tcPr>
            <w:tcW w:w="1684" w:type="dxa"/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20.8 ± 0.7</w:t>
            </w:r>
          </w:p>
        </w:tc>
        <w:tc>
          <w:tcPr>
            <w:tcW w:w="2523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0.03 ± 0.2**</w:t>
            </w:r>
          </w:p>
        </w:tc>
        <w:tc>
          <w:tcPr>
            <w:tcW w:w="1345" w:type="dxa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03</w:t>
            </w:r>
          </w:p>
        </w:tc>
      </w:tr>
      <w:tr w:rsidR="00D72EDE" w:rsidRPr="00D72EDE" w:rsidTr="001445C2">
        <w:trPr>
          <w:trHeight w:val="267"/>
          <w:jc w:val="center"/>
        </w:trPr>
        <w:tc>
          <w:tcPr>
            <w:tcW w:w="386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445C2" w:rsidRPr="00D72EDE" w:rsidRDefault="001445C2" w:rsidP="00CF63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Truncal fat free mass (%)</w:t>
            </w:r>
          </w:p>
        </w:tc>
        <w:tc>
          <w:tcPr>
            <w:tcW w:w="20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49.4 ± 1.4</w:t>
            </w:r>
          </w:p>
        </w:tc>
        <w:tc>
          <w:tcPr>
            <w:tcW w:w="2193" w:type="dxa"/>
            <w:tcBorders>
              <w:bottom w:val="single" w:sz="4" w:space="0" w:color="auto"/>
            </w:tcBorders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-0.7 ± 0.6</w:t>
            </w:r>
          </w:p>
        </w:tc>
        <w:tc>
          <w:tcPr>
            <w:tcW w:w="16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47.6 ± 1.1</w:t>
            </w:r>
          </w:p>
        </w:tc>
        <w:tc>
          <w:tcPr>
            <w:tcW w:w="2523" w:type="dxa"/>
            <w:tcBorders>
              <w:bottom w:val="single" w:sz="4" w:space="0" w:color="auto"/>
            </w:tcBorders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sz w:val="24"/>
                <w:szCs w:val="24"/>
              </w:rPr>
              <w:t>1.8 ± 0.6*</w:t>
            </w:r>
          </w:p>
        </w:tc>
        <w:tc>
          <w:tcPr>
            <w:tcW w:w="1345" w:type="dxa"/>
            <w:tcBorders>
              <w:bottom w:val="single" w:sz="4" w:space="0" w:color="auto"/>
            </w:tcBorders>
            <w:vAlign w:val="center"/>
          </w:tcPr>
          <w:p w:rsidR="001445C2" w:rsidRPr="00D72EDE" w:rsidRDefault="001445C2" w:rsidP="00CF635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72ED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13</w:t>
            </w:r>
          </w:p>
        </w:tc>
      </w:tr>
    </w:tbl>
    <w:p w:rsidR="00373971" w:rsidRPr="00D72EDE" w:rsidRDefault="00373971" w:rsidP="00373971">
      <w:pPr>
        <w:jc w:val="both"/>
        <w:rPr>
          <w:rFonts w:ascii="Times New Roman" w:hAnsi="Times New Roman" w:cs="Times New Roman"/>
          <w:sz w:val="20"/>
          <w:szCs w:val="20"/>
        </w:rPr>
      </w:pPr>
      <w:r w:rsidRPr="00D72EDE">
        <w:rPr>
          <w:rFonts w:ascii="Times New Roman" w:hAnsi="Times New Roman" w:cs="Times New Roman"/>
          <w:sz w:val="20"/>
          <w:szCs w:val="20"/>
        </w:rPr>
        <w:t xml:space="preserve">Values are mean ± SEM. ∆ = final – baseline assessment. Significant differences within-group are expressed by * </w:t>
      </w:r>
      <w:r w:rsidRPr="00D72EDE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Pr="00D72EDE">
        <w:rPr>
          <w:rFonts w:ascii="Times New Roman" w:hAnsi="Times New Roman" w:cs="Times New Roman"/>
          <w:sz w:val="20"/>
          <w:szCs w:val="20"/>
        </w:rPr>
        <w:t xml:space="preserve"> ≤ 0.05 or **</w:t>
      </w:r>
      <w:r w:rsidRPr="00D72EDE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Pr="00D72EDE">
        <w:rPr>
          <w:rFonts w:ascii="Times New Roman" w:hAnsi="Times New Roman" w:cs="Times New Roman"/>
          <w:sz w:val="20"/>
          <w:szCs w:val="20"/>
        </w:rPr>
        <w:t xml:space="preserve"> ≤ 0.001 (paired t-test or Wilcoxon test). </w:t>
      </w:r>
      <w:r w:rsidR="00284697" w:rsidRPr="00D72EDE">
        <w:rPr>
          <w:rFonts w:ascii="Times New Roman" w:hAnsi="Times New Roman" w:cs="Times New Roman"/>
          <w:sz w:val="20"/>
          <w:szCs w:val="20"/>
        </w:rPr>
        <w:t xml:space="preserve">∆ </w:t>
      </w:r>
      <w:r w:rsidR="00284697" w:rsidRPr="00D72EDE">
        <w:rPr>
          <w:rFonts w:ascii="Times New Roman" w:hAnsi="Times New Roman" w:cs="Times New Roman"/>
          <w:i/>
          <w:iCs/>
          <w:sz w:val="20"/>
          <w:szCs w:val="20"/>
        </w:rPr>
        <w:t>p-</w:t>
      </w:r>
      <w:r w:rsidR="00284697" w:rsidRPr="00D72EDE">
        <w:rPr>
          <w:rFonts w:ascii="Times New Roman" w:hAnsi="Times New Roman" w:cs="Times New Roman"/>
          <w:sz w:val="20"/>
          <w:szCs w:val="20"/>
        </w:rPr>
        <w:t>values refer to the comparison between groups (independent-samples t-test or Mann-Whitney U test)</w:t>
      </w:r>
      <w:r w:rsidRPr="00D72EDE">
        <w:rPr>
          <w:rFonts w:ascii="Times New Roman" w:hAnsi="Times New Roman" w:cs="Times New Roman"/>
          <w:sz w:val="20"/>
          <w:szCs w:val="20"/>
        </w:rPr>
        <w:t xml:space="preserve">. </w:t>
      </w:r>
      <w:r w:rsidRPr="00D72EDE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BMI, body mass index; </w:t>
      </w:r>
      <w:proofErr w:type="spellStart"/>
      <w:r w:rsidRPr="00D72EDE">
        <w:rPr>
          <w:rFonts w:ascii="Times New Roman" w:hAnsi="Times New Roman" w:cs="Times New Roman"/>
          <w:sz w:val="20"/>
          <w:szCs w:val="20"/>
          <w:shd w:val="clear" w:color="auto" w:fill="FFFFFF"/>
        </w:rPr>
        <w:t>WHtR</w:t>
      </w:r>
      <w:proofErr w:type="spellEnd"/>
      <w:r w:rsidRPr="00D72EDE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</w:t>
      </w:r>
      <w:r w:rsidRPr="00D72EDE">
        <w:rPr>
          <w:rFonts w:ascii="Times New Roman" w:hAnsi="Times New Roman" w:cs="Times New Roman"/>
          <w:sz w:val="20"/>
          <w:szCs w:val="20"/>
        </w:rPr>
        <w:t>Waist-to-</w:t>
      </w:r>
      <w:proofErr w:type="spellStart"/>
      <w:r w:rsidRPr="00D72EDE">
        <w:rPr>
          <w:rFonts w:ascii="Times New Roman" w:hAnsi="Times New Roman" w:cs="Times New Roman"/>
          <w:sz w:val="20"/>
          <w:szCs w:val="20"/>
        </w:rPr>
        <w:t>height</w:t>
      </w:r>
      <w:proofErr w:type="spellEnd"/>
      <w:r w:rsidRPr="00D72EDE">
        <w:rPr>
          <w:rFonts w:ascii="Times New Roman" w:hAnsi="Times New Roman" w:cs="Times New Roman"/>
          <w:sz w:val="20"/>
          <w:szCs w:val="20"/>
        </w:rPr>
        <w:t xml:space="preserve"> ratio; </w:t>
      </w:r>
      <w:r w:rsidRPr="00D72EDE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WHR, </w:t>
      </w:r>
      <w:r w:rsidRPr="00D72EDE">
        <w:rPr>
          <w:rFonts w:ascii="Times New Roman" w:hAnsi="Times New Roman" w:cs="Times New Roman"/>
          <w:sz w:val="20"/>
          <w:szCs w:val="20"/>
        </w:rPr>
        <w:t xml:space="preserve">Waist-to-hip ratio. </w:t>
      </w:r>
      <w:r w:rsidRPr="00D72EDE">
        <w:rPr>
          <w:rFonts w:ascii="Times New Roman" w:hAnsi="Times New Roman" w:cs="Times New Roman"/>
          <w:sz w:val="20"/>
          <w:szCs w:val="20"/>
          <w:vertAlign w:val="superscript"/>
        </w:rPr>
        <w:t>§</w:t>
      </w:r>
      <w:r w:rsidRPr="00D72EDE">
        <w:rPr>
          <w:rFonts w:ascii="Times New Roman" w:hAnsi="Times New Roman" w:cs="Times New Roman"/>
          <w:sz w:val="20"/>
          <w:szCs w:val="20"/>
        </w:rPr>
        <w:t xml:space="preserve"> Subsample analyze (control </w:t>
      </w:r>
      <w:r w:rsidRPr="00D72EDE">
        <w:rPr>
          <w:rFonts w:ascii="Times New Roman" w:hAnsi="Times New Roman" w:cs="Times New Roman"/>
          <w:i/>
          <w:iCs/>
          <w:sz w:val="20"/>
          <w:szCs w:val="20"/>
        </w:rPr>
        <w:t>n</w:t>
      </w:r>
      <w:r w:rsidRPr="00D72EDE">
        <w:rPr>
          <w:rFonts w:ascii="Times New Roman" w:hAnsi="Times New Roman" w:cs="Times New Roman"/>
          <w:sz w:val="20"/>
          <w:szCs w:val="20"/>
        </w:rPr>
        <w:t xml:space="preserve">= 10; mixed nut </w:t>
      </w:r>
      <w:r w:rsidRPr="00D72EDE">
        <w:rPr>
          <w:rFonts w:ascii="Times New Roman" w:hAnsi="Times New Roman" w:cs="Times New Roman"/>
          <w:i/>
          <w:iCs/>
          <w:sz w:val="20"/>
          <w:szCs w:val="20"/>
        </w:rPr>
        <w:t>n</w:t>
      </w:r>
      <w:r w:rsidRPr="00D72EDE">
        <w:rPr>
          <w:rFonts w:ascii="Times New Roman" w:hAnsi="Times New Roman" w:cs="Times New Roman"/>
          <w:sz w:val="20"/>
          <w:szCs w:val="20"/>
        </w:rPr>
        <w:t>= 11).</w:t>
      </w:r>
    </w:p>
    <w:p w:rsidR="00373971" w:rsidRPr="00D72EDE" w:rsidRDefault="00373971" w:rsidP="00373971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373971" w:rsidRPr="00D72EDE" w:rsidRDefault="00373971" w:rsidP="008962B1">
      <w:pPr>
        <w:tabs>
          <w:tab w:val="left" w:pos="5942"/>
        </w:tabs>
        <w:jc w:val="both"/>
        <w:rPr>
          <w:rFonts w:ascii="Times New Roman" w:hAnsi="Times New Roman" w:cs="Times New Roman"/>
          <w:lang w:eastAsia="pt-BR"/>
        </w:rPr>
      </w:pPr>
    </w:p>
    <w:sectPr w:rsidR="00373971" w:rsidRPr="00D72EDE" w:rsidSect="00E50A19">
      <w:pgSz w:w="16838" w:h="11906" w:orient="landscape"/>
      <w:pgMar w:top="1701" w:right="1418" w:bottom="1701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C5F0E" w:rsidRDefault="00AC5F0E" w:rsidP="003C01CA">
      <w:pPr>
        <w:spacing w:after="0" w:line="240" w:lineRule="auto"/>
      </w:pPr>
      <w:r>
        <w:separator/>
      </w:r>
    </w:p>
  </w:endnote>
  <w:endnote w:type="continuationSeparator" w:id="0">
    <w:p w:rsidR="00AC5F0E" w:rsidRDefault="00AC5F0E" w:rsidP="003C01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dvPSMPT-R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PS4721B4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68993507"/>
      <w:docPartObj>
        <w:docPartGallery w:val="Page Numbers (Bottom of Page)"/>
        <w:docPartUnique/>
      </w:docPartObj>
    </w:sdtPr>
    <w:sdtContent>
      <w:p w:rsidR="00B30A7F" w:rsidRDefault="00BB284E">
        <w:pPr>
          <w:pStyle w:val="Footer"/>
          <w:jc w:val="right"/>
        </w:pPr>
        <w:r>
          <w:fldChar w:fldCharType="begin"/>
        </w:r>
        <w:r w:rsidR="00B30A7F">
          <w:instrText>PAGE   \* MERGEFORMAT</w:instrText>
        </w:r>
        <w:r>
          <w:fldChar w:fldCharType="separate"/>
        </w:r>
        <w:r w:rsidR="0097226F" w:rsidRPr="0097226F">
          <w:rPr>
            <w:noProof/>
            <w:lang w:val="pt-BR"/>
          </w:rPr>
          <w:t>1</w:t>
        </w:r>
        <w:r>
          <w:fldChar w:fldCharType="end"/>
        </w:r>
      </w:p>
    </w:sdtContent>
  </w:sdt>
  <w:p w:rsidR="00B30A7F" w:rsidRDefault="00B30A7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C5F0E" w:rsidRDefault="00AC5F0E" w:rsidP="003C01CA">
      <w:pPr>
        <w:spacing w:after="0" w:line="240" w:lineRule="auto"/>
      </w:pPr>
      <w:r>
        <w:separator/>
      </w:r>
    </w:p>
  </w:footnote>
  <w:footnote w:type="continuationSeparator" w:id="0">
    <w:p w:rsidR="00AC5F0E" w:rsidRDefault="00AC5F0E" w:rsidP="003C01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530004"/>
    <w:multiLevelType w:val="multilevel"/>
    <w:tmpl w:val="9ACADB3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>
    <w:nsid w:val="33BC67B5"/>
    <w:multiLevelType w:val="multilevel"/>
    <w:tmpl w:val="C46625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3A6B68CD"/>
    <w:multiLevelType w:val="multilevel"/>
    <w:tmpl w:val="29949BC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>
    <w:nsid w:val="4DF745E5"/>
    <w:multiLevelType w:val="multilevel"/>
    <w:tmpl w:val="A2D40BF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>
    <w:nsid w:val="5A506663"/>
    <w:multiLevelType w:val="hybridMultilevel"/>
    <w:tmpl w:val="4B4E7B64"/>
    <w:lvl w:ilvl="0" w:tplc="0416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1331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TA0Mjc0MTK2NDezNDZQ0lEKTi0uzszPAykwqwUAGZ+h/ywAAAA="/>
  </w:docVars>
  <w:rsids>
    <w:rsidRoot w:val="000E3A70"/>
    <w:rsid w:val="00000F66"/>
    <w:rsid w:val="0000478D"/>
    <w:rsid w:val="000122E1"/>
    <w:rsid w:val="000128E3"/>
    <w:rsid w:val="00013573"/>
    <w:rsid w:val="00016EED"/>
    <w:rsid w:val="000170F6"/>
    <w:rsid w:val="00017531"/>
    <w:rsid w:val="00023438"/>
    <w:rsid w:val="000241CE"/>
    <w:rsid w:val="00026CF4"/>
    <w:rsid w:val="00026F0B"/>
    <w:rsid w:val="0003098B"/>
    <w:rsid w:val="00030B64"/>
    <w:rsid w:val="00032962"/>
    <w:rsid w:val="000347B7"/>
    <w:rsid w:val="0003631D"/>
    <w:rsid w:val="00040C06"/>
    <w:rsid w:val="000416F7"/>
    <w:rsid w:val="000426D6"/>
    <w:rsid w:val="000427DE"/>
    <w:rsid w:val="00044679"/>
    <w:rsid w:val="000459CE"/>
    <w:rsid w:val="00045FFB"/>
    <w:rsid w:val="00047968"/>
    <w:rsid w:val="00047FC5"/>
    <w:rsid w:val="00053C7D"/>
    <w:rsid w:val="000558EC"/>
    <w:rsid w:val="000600DD"/>
    <w:rsid w:val="000603BD"/>
    <w:rsid w:val="00060908"/>
    <w:rsid w:val="00064877"/>
    <w:rsid w:val="00065658"/>
    <w:rsid w:val="000662EE"/>
    <w:rsid w:val="00067845"/>
    <w:rsid w:val="000743C9"/>
    <w:rsid w:val="000743FE"/>
    <w:rsid w:val="000752D3"/>
    <w:rsid w:val="00077A86"/>
    <w:rsid w:val="00080E3A"/>
    <w:rsid w:val="00081566"/>
    <w:rsid w:val="00082D1D"/>
    <w:rsid w:val="00084FE5"/>
    <w:rsid w:val="0009029D"/>
    <w:rsid w:val="00091E52"/>
    <w:rsid w:val="000921A0"/>
    <w:rsid w:val="0009239B"/>
    <w:rsid w:val="00092777"/>
    <w:rsid w:val="00094809"/>
    <w:rsid w:val="000974CD"/>
    <w:rsid w:val="000A3A4F"/>
    <w:rsid w:val="000A3B1B"/>
    <w:rsid w:val="000A3CE7"/>
    <w:rsid w:val="000A5B58"/>
    <w:rsid w:val="000B1995"/>
    <w:rsid w:val="000B289E"/>
    <w:rsid w:val="000B2B53"/>
    <w:rsid w:val="000B4D9F"/>
    <w:rsid w:val="000B787D"/>
    <w:rsid w:val="000C5274"/>
    <w:rsid w:val="000C5407"/>
    <w:rsid w:val="000C62E2"/>
    <w:rsid w:val="000C7350"/>
    <w:rsid w:val="000D003A"/>
    <w:rsid w:val="000D6641"/>
    <w:rsid w:val="000E3A70"/>
    <w:rsid w:val="000E3C6B"/>
    <w:rsid w:val="000E5D01"/>
    <w:rsid w:val="000E6AEA"/>
    <w:rsid w:val="000F02F3"/>
    <w:rsid w:val="000F3D30"/>
    <w:rsid w:val="000F51E9"/>
    <w:rsid w:val="000F64E3"/>
    <w:rsid w:val="000F658A"/>
    <w:rsid w:val="001078B7"/>
    <w:rsid w:val="00113436"/>
    <w:rsid w:val="001145A6"/>
    <w:rsid w:val="001148A9"/>
    <w:rsid w:val="00121005"/>
    <w:rsid w:val="001217EF"/>
    <w:rsid w:val="00121A25"/>
    <w:rsid w:val="00130B7C"/>
    <w:rsid w:val="00133030"/>
    <w:rsid w:val="00136276"/>
    <w:rsid w:val="001378BB"/>
    <w:rsid w:val="00140AAD"/>
    <w:rsid w:val="00143280"/>
    <w:rsid w:val="001445C2"/>
    <w:rsid w:val="0014592F"/>
    <w:rsid w:val="00146580"/>
    <w:rsid w:val="001524E6"/>
    <w:rsid w:val="0015555B"/>
    <w:rsid w:val="0015633A"/>
    <w:rsid w:val="0015765B"/>
    <w:rsid w:val="001607A2"/>
    <w:rsid w:val="001622F4"/>
    <w:rsid w:val="00166410"/>
    <w:rsid w:val="00167CE2"/>
    <w:rsid w:val="00173858"/>
    <w:rsid w:val="0017423F"/>
    <w:rsid w:val="00177716"/>
    <w:rsid w:val="00191F4E"/>
    <w:rsid w:val="00193162"/>
    <w:rsid w:val="001A131B"/>
    <w:rsid w:val="001A3AF5"/>
    <w:rsid w:val="001A468C"/>
    <w:rsid w:val="001A566B"/>
    <w:rsid w:val="001B5AD0"/>
    <w:rsid w:val="001B5CD7"/>
    <w:rsid w:val="001B5CD8"/>
    <w:rsid w:val="001B6FB7"/>
    <w:rsid w:val="001C4218"/>
    <w:rsid w:val="001D087D"/>
    <w:rsid w:val="001D2CD1"/>
    <w:rsid w:val="001E3BE5"/>
    <w:rsid w:val="001E51EB"/>
    <w:rsid w:val="001E7115"/>
    <w:rsid w:val="001E74CD"/>
    <w:rsid w:val="001E767F"/>
    <w:rsid w:val="001F3203"/>
    <w:rsid w:val="00210323"/>
    <w:rsid w:val="002107C0"/>
    <w:rsid w:val="002139E9"/>
    <w:rsid w:val="00216DD6"/>
    <w:rsid w:val="002177F5"/>
    <w:rsid w:val="002216AB"/>
    <w:rsid w:val="002255F4"/>
    <w:rsid w:val="00230823"/>
    <w:rsid w:val="00231E96"/>
    <w:rsid w:val="002331D7"/>
    <w:rsid w:val="00234BD3"/>
    <w:rsid w:val="00237640"/>
    <w:rsid w:val="0024348D"/>
    <w:rsid w:val="002440D4"/>
    <w:rsid w:val="00246637"/>
    <w:rsid w:val="0024745C"/>
    <w:rsid w:val="00253042"/>
    <w:rsid w:val="00253BB3"/>
    <w:rsid w:val="00257016"/>
    <w:rsid w:val="00262D5B"/>
    <w:rsid w:val="00263E38"/>
    <w:rsid w:val="00264DAF"/>
    <w:rsid w:val="00270136"/>
    <w:rsid w:val="0027028F"/>
    <w:rsid w:val="00275E33"/>
    <w:rsid w:val="0027783A"/>
    <w:rsid w:val="002816FC"/>
    <w:rsid w:val="00284697"/>
    <w:rsid w:val="00292C88"/>
    <w:rsid w:val="0029487E"/>
    <w:rsid w:val="00297BF3"/>
    <w:rsid w:val="002A0088"/>
    <w:rsid w:val="002A2C7C"/>
    <w:rsid w:val="002A6B9D"/>
    <w:rsid w:val="002A7DBC"/>
    <w:rsid w:val="002A7EA4"/>
    <w:rsid w:val="002B3272"/>
    <w:rsid w:val="002B5AB4"/>
    <w:rsid w:val="002B6D96"/>
    <w:rsid w:val="002C5F77"/>
    <w:rsid w:val="002D2F29"/>
    <w:rsid w:val="002D6951"/>
    <w:rsid w:val="002D72D9"/>
    <w:rsid w:val="002E0752"/>
    <w:rsid w:val="002E0B4B"/>
    <w:rsid w:val="002E391E"/>
    <w:rsid w:val="002E3FCF"/>
    <w:rsid w:val="002E724A"/>
    <w:rsid w:val="002E741D"/>
    <w:rsid w:val="002F33BD"/>
    <w:rsid w:val="002F45C1"/>
    <w:rsid w:val="002F67B3"/>
    <w:rsid w:val="00301773"/>
    <w:rsid w:val="0030314D"/>
    <w:rsid w:val="003068D9"/>
    <w:rsid w:val="00306925"/>
    <w:rsid w:val="0030723C"/>
    <w:rsid w:val="00311DFF"/>
    <w:rsid w:val="00312198"/>
    <w:rsid w:val="003123D6"/>
    <w:rsid w:val="003139F3"/>
    <w:rsid w:val="0031498D"/>
    <w:rsid w:val="00323D8C"/>
    <w:rsid w:val="00323E0D"/>
    <w:rsid w:val="00323E4F"/>
    <w:rsid w:val="00324811"/>
    <w:rsid w:val="00325B23"/>
    <w:rsid w:val="00327A05"/>
    <w:rsid w:val="00330B26"/>
    <w:rsid w:val="00337B76"/>
    <w:rsid w:val="00342AAF"/>
    <w:rsid w:val="003432A1"/>
    <w:rsid w:val="0034400B"/>
    <w:rsid w:val="003471D2"/>
    <w:rsid w:val="003501FE"/>
    <w:rsid w:val="00352926"/>
    <w:rsid w:val="0035441E"/>
    <w:rsid w:val="00364A9C"/>
    <w:rsid w:val="0036573E"/>
    <w:rsid w:val="00373971"/>
    <w:rsid w:val="00380521"/>
    <w:rsid w:val="003823CD"/>
    <w:rsid w:val="00383FA6"/>
    <w:rsid w:val="00385A63"/>
    <w:rsid w:val="00386D9B"/>
    <w:rsid w:val="00392634"/>
    <w:rsid w:val="00392BE8"/>
    <w:rsid w:val="003931A4"/>
    <w:rsid w:val="00393789"/>
    <w:rsid w:val="00393E2B"/>
    <w:rsid w:val="0039470E"/>
    <w:rsid w:val="00395250"/>
    <w:rsid w:val="00397161"/>
    <w:rsid w:val="003975F3"/>
    <w:rsid w:val="003A15DF"/>
    <w:rsid w:val="003A35C3"/>
    <w:rsid w:val="003A3DCC"/>
    <w:rsid w:val="003A43FF"/>
    <w:rsid w:val="003B0B96"/>
    <w:rsid w:val="003B2891"/>
    <w:rsid w:val="003B2CDC"/>
    <w:rsid w:val="003B31AF"/>
    <w:rsid w:val="003B51D0"/>
    <w:rsid w:val="003B6B8F"/>
    <w:rsid w:val="003B76B4"/>
    <w:rsid w:val="003B7FD1"/>
    <w:rsid w:val="003C01CA"/>
    <w:rsid w:val="003C0446"/>
    <w:rsid w:val="003C2175"/>
    <w:rsid w:val="003C3EB5"/>
    <w:rsid w:val="003D0538"/>
    <w:rsid w:val="003D27D9"/>
    <w:rsid w:val="003D3E0F"/>
    <w:rsid w:val="003D5111"/>
    <w:rsid w:val="003D6688"/>
    <w:rsid w:val="003D7D23"/>
    <w:rsid w:val="003E295C"/>
    <w:rsid w:val="003E384D"/>
    <w:rsid w:val="003E5798"/>
    <w:rsid w:val="003E7D34"/>
    <w:rsid w:val="003E7E70"/>
    <w:rsid w:val="003F28EB"/>
    <w:rsid w:val="003F4BF7"/>
    <w:rsid w:val="00400E0B"/>
    <w:rsid w:val="00401262"/>
    <w:rsid w:val="00401FF8"/>
    <w:rsid w:val="0040469A"/>
    <w:rsid w:val="00404BA2"/>
    <w:rsid w:val="00407513"/>
    <w:rsid w:val="00407C66"/>
    <w:rsid w:val="00413865"/>
    <w:rsid w:val="00415E13"/>
    <w:rsid w:val="00416F6C"/>
    <w:rsid w:val="004205E4"/>
    <w:rsid w:val="0042187B"/>
    <w:rsid w:val="00422A42"/>
    <w:rsid w:val="0043128B"/>
    <w:rsid w:val="00431938"/>
    <w:rsid w:val="00432FB9"/>
    <w:rsid w:val="00435364"/>
    <w:rsid w:val="00435D6B"/>
    <w:rsid w:val="00440DE1"/>
    <w:rsid w:val="0044121C"/>
    <w:rsid w:val="004418AC"/>
    <w:rsid w:val="00441F66"/>
    <w:rsid w:val="00442678"/>
    <w:rsid w:val="0044299E"/>
    <w:rsid w:val="00446D21"/>
    <w:rsid w:val="0045077F"/>
    <w:rsid w:val="00452A91"/>
    <w:rsid w:val="00457247"/>
    <w:rsid w:val="00457C14"/>
    <w:rsid w:val="00461B81"/>
    <w:rsid w:val="0046330D"/>
    <w:rsid w:val="00465763"/>
    <w:rsid w:val="00470F46"/>
    <w:rsid w:val="0047209C"/>
    <w:rsid w:val="00472874"/>
    <w:rsid w:val="0047458F"/>
    <w:rsid w:val="00475C5B"/>
    <w:rsid w:val="00476086"/>
    <w:rsid w:val="0047789E"/>
    <w:rsid w:val="00482468"/>
    <w:rsid w:val="004827E4"/>
    <w:rsid w:val="004859B5"/>
    <w:rsid w:val="004863F6"/>
    <w:rsid w:val="00492286"/>
    <w:rsid w:val="004938B2"/>
    <w:rsid w:val="004A0764"/>
    <w:rsid w:val="004A1192"/>
    <w:rsid w:val="004A4328"/>
    <w:rsid w:val="004A56DA"/>
    <w:rsid w:val="004A662E"/>
    <w:rsid w:val="004B54CD"/>
    <w:rsid w:val="004B56C2"/>
    <w:rsid w:val="004C0FFE"/>
    <w:rsid w:val="004C18B2"/>
    <w:rsid w:val="004C3298"/>
    <w:rsid w:val="004C55F3"/>
    <w:rsid w:val="004C777B"/>
    <w:rsid w:val="004D178D"/>
    <w:rsid w:val="004D4241"/>
    <w:rsid w:val="004E5EB0"/>
    <w:rsid w:val="004E6A33"/>
    <w:rsid w:val="00507F58"/>
    <w:rsid w:val="00510DB9"/>
    <w:rsid w:val="0051252C"/>
    <w:rsid w:val="005128E1"/>
    <w:rsid w:val="00513040"/>
    <w:rsid w:val="00517A29"/>
    <w:rsid w:val="00523395"/>
    <w:rsid w:val="005251F7"/>
    <w:rsid w:val="0052665E"/>
    <w:rsid w:val="005314D7"/>
    <w:rsid w:val="0053551F"/>
    <w:rsid w:val="00540F7B"/>
    <w:rsid w:val="00544A15"/>
    <w:rsid w:val="00545CFF"/>
    <w:rsid w:val="0055164E"/>
    <w:rsid w:val="00552B25"/>
    <w:rsid w:val="00555490"/>
    <w:rsid w:val="00555DBF"/>
    <w:rsid w:val="00563BC4"/>
    <w:rsid w:val="00572372"/>
    <w:rsid w:val="005725F5"/>
    <w:rsid w:val="00575A53"/>
    <w:rsid w:val="00575C76"/>
    <w:rsid w:val="005766DC"/>
    <w:rsid w:val="00580605"/>
    <w:rsid w:val="00586B90"/>
    <w:rsid w:val="005914D8"/>
    <w:rsid w:val="00594185"/>
    <w:rsid w:val="00596912"/>
    <w:rsid w:val="0059788E"/>
    <w:rsid w:val="005978D0"/>
    <w:rsid w:val="005A40BF"/>
    <w:rsid w:val="005A6C2E"/>
    <w:rsid w:val="005A7AC0"/>
    <w:rsid w:val="005B1A32"/>
    <w:rsid w:val="005B5737"/>
    <w:rsid w:val="005B5D5A"/>
    <w:rsid w:val="005C169F"/>
    <w:rsid w:val="005C3EA2"/>
    <w:rsid w:val="005C7594"/>
    <w:rsid w:val="005D0513"/>
    <w:rsid w:val="005D12AF"/>
    <w:rsid w:val="005D3285"/>
    <w:rsid w:val="005D3F1C"/>
    <w:rsid w:val="005E15FA"/>
    <w:rsid w:val="005E172D"/>
    <w:rsid w:val="005E180F"/>
    <w:rsid w:val="005E227F"/>
    <w:rsid w:val="005F0969"/>
    <w:rsid w:val="005F126E"/>
    <w:rsid w:val="005F13DA"/>
    <w:rsid w:val="005F7712"/>
    <w:rsid w:val="00605AF5"/>
    <w:rsid w:val="00616E32"/>
    <w:rsid w:val="006174AF"/>
    <w:rsid w:val="006216E7"/>
    <w:rsid w:val="006239B3"/>
    <w:rsid w:val="00627523"/>
    <w:rsid w:val="00630777"/>
    <w:rsid w:val="00631397"/>
    <w:rsid w:val="006322D8"/>
    <w:rsid w:val="0063646B"/>
    <w:rsid w:val="00642342"/>
    <w:rsid w:val="006448CB"/>
    <w:rsid w:val="00645773"/>
    <w:rsid w:val="0064584B"/>
    <w:rsid w:val="006469A1"/>
    <w:rsid w:val="00646D96"/>
    <w:rsid w:val="00647623"/>
    <w:rsid w:val="006539D9"/>
    <w:rsid w:val="006567FB"/>
    <w:rsid w:val="00660BF8"/>
    <w:rsid w:val="00660DF2"/>
    <w:rsid w:val="006620AC"/>
    <w:rsid w:val="00663916"/>
    <w:rsid w:val="006640B3"/>
    <w:rsid w:val="00664374"/>
    <w:rsid w:val="00665FCC"/>
    <w:rsid w:val="0067041B"/>
    <w:rsid w:val="00672982"/>
    <w:rsid w:val="00675DE3"/>
    <w:rsid w:val="00675DFB"/>
    <w:rsid w:val="00681C60"/>
    <w:rsid w:val="006821C0"/>
    <w:rsid w:val="00687987"/>
    <w:rsid w:val="00690D24"/>
    <w:rsid w:val="0069169D"/>
    <w:rsid w:val="0069198F"/>
    <w:rsid w:val="0069236F"/>
    <w:rsid w:val="0069746E"/>
    <w:rsid w:val="006B3853"/>
    <w:rsid w:val="006B4010"/>
    <w:rsid w:val="006B6AD1"/>
    <w:rsid w:val="006C2619"/>
    <w:rsid w:val="006C308D"/>
    <w:rsid w:val="006C34CA"/>
    <w:rsid w:val="006C3AB1"/>
    <w:rsid w:val="006D3347"/>
    <w:rsid w:val="006D5A6E"/>
    <w:rsid w:val="006D5E6B"/>
    <w:rsid w:val="006D6939"/>
    <w:rsid w:val="006D731B"/>
    <w:rsid w:val="006E12D3"/>
    <w:rsid w:val="006E3F0B"/>
    <w:rsid w:val="006E65BF"/>
    <w:rsid w:val="006F0E9A"/>
    <w:rsid w:val="006F25A3"/>
    <w:rsid w:val="006F358C"/>
    <w:rsid w:val="006F4128"/>
    <w:rsid w:val="006F51E6"/>
    <w:rsid w:val="007006B1"/>
    <w:rsid w:val="00702460"/>
    <w:rsid w:val="0070285F"/>
    <w:rsid w:val="00703349"/>
    <w:rsid w:val="0070369A"/>
    <w:rsid w:val="007038C5"/>
    <w:rsid w:val="007062D4"/>
    <w:rsid w:val="007076C9"/>
    <w:rsid w:val="00713376"/>
    <w:rsid w:val="00714A98"/>
    <w:rsid w:val="007150C8"/>
    <w:rsid w:val="007175ED"/>
    <w:rsid w:val="00721DE4"/>
    <w:rsid w:val="0072309D"/>
    <w:rsid w:val="0072434F"/>
    <w:rsid w:val="00724CAB"/>
    <w:rsid w:val="00724F04"/>
    <w:rsid w:val="00731E27"/>
    <w:rsid w:val="00736789"/>
    <w:rsid w:val="007426AC"/>
    <w:rsid w:val="00743ACA"/>
    <w:rsid w:val="0074563F"/>
    <w:rsid w:val="0075038A"/>
    <w:rsid w:val="0075104C"/>
    <w:rsid w:val="0075292E"/>
    <w:rsid w:val="00754D29"/>
    <w:rsid w:val="00761717"/>
    <w:rsid w:val="00762751"/>
    <w:rsid w:val="00762998"/>
    <w:rsid w:val="00762C33"/>
    <w:rsid w:val="007659DA"/>
    <w:rsid w:val="0077001F"/>
    <w:rsid w:val="007725A9"/>
    <w:rsid w:val="00772F33"/>
    <w:rsid w:val="00780610"/>
    <w:rsid w:val="00782D58"/>
    <w:rsid w:val="00782F07"/>
    <w:rsid w:val="00790844"/>
    <w:rsid w:val="0079435B"/>
    <w:rsid w:val="00794763"/>
    <w:rsid w:val="007972B2"/>
    <w:rsid w:val="007A01FE"/>
    <w:rsid w:val="007A1D8C"/>
    <w:rsid w:val="007A3B4E"/>
    <w:rsid w:val="007A6853"/>
    <w:rsid w:val="007A6B66"/>
    <w:rsid w:val="007A794A"/>
    <w:rsid w:val="007B0A92"/>
    <w:rsid w:val="007B345A"/>
    <w:rsid w:val="007B35A8"/>
    <w:rsid w:val="007B419F"/>
    <w:rsid w:val="007B4251"/>
    <w:rsid w:val="007B4963"/>
    <w:rsid w:val="007B6690"/>
    <w:rsid w:val="007C33EF"/>
    <w:rsid w:val="007C7F8F"/>
    <w:rsid w:val="007D038E"/>
    <w:rsid w:val="007E02AA"/>
    <w:rsid w:val="007E0583"/>
    <w:rsid w:val="007E1C89"/>
    <w:rsid w:val="007E4BC0"/>
    <w:rsid w:val="007E5CD5"/>
    <w:rsid w:val="007E72C9"/>
    <w:rsid w:val="007F079A"/>
    <w:rsid w:val="008020C7"/>
    <w:rsid w:val="008054E2"/>
    <w:rsid w:val="00806F21"/>
    <w:rsid w:val="008108E8"/>
    <w:rsid w:val="00811CB9"/>
    <w:rsid w:val="008167BB"/>
    <w:rsid w:val="00827883"/>
    <w:rsid w:val="0083221D"/>
    <w:rsid w:val="0083468E"/>
    <w:rsid w:val="00837614"/>
    <w:rsid w:val="00841673"/>
    <w:rsid w:val="00841B99"/>
    <w:rsid w:val="00843111"/>
    <w:rsid w:val="00846BAA"/>
    <w:rsid w:val="0085089F"/>
    <w:rsid w:val="008512DE"/>
    <w:rsid w:val="00852D1D"/>
    <w:rsid w:val="00854138"/>
    <w:rsid w:val="00855ECB"/>
    <w:rsid w:val="008561A0"/>
    <w:rsid w:val="00856DE2"/>
    <w:rsid w:val="00861077"/>
    <w:rsid w:val="00864185"/>
    <w:rsid w:val="00864239"/>
    <w:rsid w:val="008674F7"/>
    <w:rsid w:val="00871C18"/>
    <w:rsid w:val="00874213"/>
    <w:rsid w:val="0087593E"/>
    <w:rsid w:val="00881411"/>
    <w:rsid w:val="00890097"/>
    <w:rsid w:val="008923FA"/>
    <w:rsid w:val="0089294A"/>
    <w:rsid w:val="00893B46"/>
    <w:rsid w:val="00893BB7"/>
    <w:rsid w:val="00895124"/>
    <w:rsid w:val="008962B1"/>
    <w:rsid w:val="008964D9"/>
    <w:rsid w:val="00896AA9"/>
    <w:rsid w:val="00896B80"/>
    <w:rsid w:val="00896EA4"/>
    <w:rsid w:val="008A3725"/>
    <w:rsid w:val="008A6229"/>
    <w:rsid w:val="008A7817"/>
    <w:rsid w:val="008B3097"/>
    <w:rsid w:val="008B56D7"/>
    <w:rsid w:val="008B7A72"/>
    <w:rsid w:val="008C0099"/>
    <w:rsid w:val="008C515F"/>
    <w:rsid w:val="008C5945"/>
    <w:rsid w:val="008C61DB"/>
    <w:rsid w:val="008D0BCB"/>
    <w:rsid w:val="008D2576"/>
    <w:rsid w:val="008D272A"/>
    <w:rsid w:val="008D4914"/>
    <w:rsid w:val="008D6E14"/>
    <w:rsid w:val="008D6FB4"/>
    <w:rsid w:val="008E4775"/>
    <w:rsid w:val="008E4C3A"/>
    <w:rsid w:val="008E54F1"/>
    <w:rsid w:val="008E5FFE"/>
    <w:rsid w:val="008E661B"/>
    <w:rsid w:val="008F0326"/>
    <w:rsid w:val="008F4128"/>
    <w:rsid w:val="008F64E9"/>
    <w:rsid w:val="008F7E61"/>
    <w:rsid w:val="0090118E"/>
    <w:rsid w:val="00901A67"/>
    <w:rsid w:val="009024EF"/>
    <w:rsid w:val="00902911"/>
    <w:rsid w:val="00906262"/>
    <w:rsid w:val="0091017C"/>
    <w:rsid w:val="00911360"/>
    <w:rsid w:val="00911FBC"/>
    <w:rsid w:val="009179D6"/>
    <w:rsid w:val="0092126F"/>
    <w:rsid w:val="00923B5D"/>
    <w:rsid w:val="00923E5D"/>
    <w:rsid w:val="0092554A"/>
    <w:rsid w:val="009258B0"/>
    <w:rsid w:val="00926BE1"/>
    <w:rsid w:val="009423E3"/>
    <w:rsid w:val="009473E0"/>
    <w:rsid w:val="00952115"/>
    <w:rsid w:val="0095343F"/>
    <w:rsid w:val="00953537"/>
    <w:rsid w:val="00953DD4"/>
    <w:rsid w:val="009542FA"/>
    <w:rsid w:val="00954C33"/>
    <w:rsid w:val="00955B81"/>
    <w:rsid w:val="0096374C"/>
    <w:rsid w:val="0096607B"/>
    <w:rsid w:val="00966645"/>
    <w:rsid w:val="0096685E"/>
    <w:rsid w:val="009668C6"/>
    <w:rsid w:val="00966D46"/>
    <w:rsid w:val="0097226F"/>
    <w:rsid w:val="00974DE9"/>
    <w:rsid w:val="00975B43"/>
    <w:rsid w:val="00981933"/>
    <w:rsid w:val="0098392E"/>
    <w:rsid w:val="0099023E"/>
    <w:rsid w:val="0099381B"/>
    <w:rsid w:val="00995594"/>
    <w:rsid w:val="00997155"/>
    <w:rsid w:val="009A4F9D"/>
    <w:rsid w:val="009A5400"/>
    <w:rsid w:val="009A7A2D"/>
    <w:rsid w:val="009A7FD7"/>
    <w:rsid w:val="009B04C3"/>
    <w:rsid w:val="009B3756"/>
    <w:rsid w:val="009B484B"/>
    <w:rsid w:val="009B59E8"/>
    <w:rsid w:val="009B7545"/>
    <w:rsid w:val="009B7BE4"/>
    <w:rsid w:val="009D02FC"/>
    <w:rsid w:val="009D23A5"/>
    <w:rsid w:val="009D318E"/>
    <w:rsid w:val="009D5CD0"/>
    <w:rsid w:val="009D67E2"/>
    <w:rsid w:val="009D74D2"/>
    <w:rsid w:val="009E28E6"/>
    <w:rsid w:val="009E63B6"/>
    <w:rsid w:val="009F401D"/>
    <w:rsid w:val="009F4060"/>
    <w:rsid w:val="009F7039"/>
    <w:rsid w:val="00A00296"/>
    <w:rsid w:val="00A02B76"/>
    <w:rsid w:val="00A040DC"/>
    <w:rsid w:val="00A05657"/>
    <w:rsid w:val="00A07D6A"/>
    <w:rsid w:val="00A11061"/>
    <w:rsid w:val="00A12EEA"/>
    <w:rsid w:val="00A17D73"/>
    <w:rsid w:val="00A21992"/>
    <w:rsid w:val="00A2456E"/>
    <w:rsid w:val="00A27EED"/>
    <w:rsid w:val="00A31045"/>
    <w:rsid w:val="00A33B8D"/>
    <w:rsid w:val="00A33F4E"/>
    <w:rsid w:val="00A40D16"/>
    <w:rsid w:val="00A45F49"/>
    <w:rsid w:val="00A51EFA"/>
    <w:rsid w:val="00A55A4B"/>
    <w:rsid w:val="00A5667B"/>
    <w:rsid w:val="00A57153"/>
    <w:rsid w:val="00A62780"/>
    <w:rsid w:val="00A6367D"/>
    <w:rsid w:val="00A660D4"/>
    <w:rsid w:val="00A72E4B"/>
    <w:rsid w:val="00A739B7"/>
    <w:rsid w:val="00A7487E"/>
    <w:rsid w:val="00A74E85"/>
    <w:rsid w:val="00A76C93"/>
    <w:rsid w:val="00A8099A"/>
    <w:rsid w:val="00A81564"/>
    <w:rsid w:val="00A84597"/>
    <w:rsid w:val="00A84726"/>
    <w:rsid w:val="00A90FA8"/>
    <w:rsid w:val="00A94658"/>
    <w:rsid w:val="00AA07F5"/>
    <w:rsid w:val="00AA4307"/>
    <w:rsid w:val="00AA4D3C"/>
    <w:rsid w:val="00AB28CF"/>
    <w:rsid w:val="00AB7E3C"/>
    <w:rsid w:val="00AB7F53"/>
    <w:rsid w:val="00AC264B"/>
    <w:rsid w:val="00AC5F0E"/>
    <w:rsid w:val="00AD0430"/>
    <w:rsid w:val="00AD4293"/>
    <w:rsid w:val="00AD6FDD"/>
    <w:rsid w:val="00AE080E"/>
    <w:rsid w:val="00AE0A61"/>
    <w:rsid w:val="00AE3462"/>
    <w:rsid w:val="00AE35C5"/>
    <w:rsid w:val="00AF13B4"/>
    <w:rsid w:val="00AF1834"/>
    <w:rsid w:val="00B0080A"/>
    <w:rsid w:val="00B047D8"/>
    <w:rsid w:val="00B0534B"/>
    <w:rsid w:val="00B07F86"/>
    <w:rsid w:val="00B14A15"/>
    <w:rsid w:val="00B14BFF"/>
    <w:rsid w:val="00B16807"/>
    <w:rsid w:val="00B16FD5"/>
    <w:rsid w:val="00B223ED"/>
    <w:rsid w:val="00B260D9"/>
    <w:rsid w:val="00B30A7F"/>
    <w:rsid w:val="00B31A95"/>
    <w:rsid w:val="00B336F2"/>
    <w:rsid w:val="00B37863"/>
    <w:rsid w:val="00B41F7B"/>
    <w:rsid w:val="00B44B2A"/>
    <w:rsid w:val="00B45E75"/>
    <w:rsid w:val="00B4688D"/>
    <w:rsid w:val="00B46EEF"/>
    <w:rsid w:val="00B47B53"/>
    <w:rsid w:val="00B5011B"/>
    <w:rsid w:val="00B531AC"/>
    <w:rsid w:val="00B53567"/>
    <w:rsid w:val="00B55029"/>
    <w:rsid w:val="00B55800"/>
    <w:rsid w:val="00B55D1C"/>
    <w:rsid w:val="00B56692"/>
    <w:rsid w:val="00B57B0E"/>
    <w:rsid w:val="00B61826"/>
    <w:rsid w:val="00B61B00"/>
    <w:rsid w:val="00B63EDB"/>
    <w:rsid w:val="00B70A65"/>
    <w:rsid w:val="00B72DF0"/>
    <w:rsid w:val="00B75209"/>
    <w:rsid w:val="00B80B18"/>
    <w:rsid w:val="00B81EE7"/>
    <w:rsid w:val="00B84E45"/>
    <w:rsid w:val="00B8644E"/>
    <w:rsid w:val="00B9346E"/>
    <w:rsid w:val="00B93AEB"/>
    <w:rsid w:val="00B95835"/>
    <w:rsid w:val="00B97C3A"/>
    <w:rsid w:val="00BA21B3"/>
    <w:rsid w:val="00BA34DC"/>
    <w:rsid w:val="00BA3FE6"/>
    <w:rsid w:val="00BA664D"/>
    <w:rsid w:val="00BB16FC"/>
    <w:rsid w:val="00BB284E"/>
    <w:rsid w:val="00BB5D78"/>
    <w:rsid w:val="00BB65DD"/>
    <w:rsid w:val="00BB6A97"/>
    <w:rsid w:val="00BC03CB"/>
    <w:rsid w:val="00BC2A1E"/>
    <w:rsid w:val="00BC3903"/>
    <w:rsid w:val="00BC4BF1"/>
    <w:rsid w:val="00BC551A"/>
    <w:rsid w:val="00BD26C2"/>
    <w:rsid w:val="00BD4A47"/>
    <w:rsid w:val="00BD73D5"/>
    <w:rsid w:val="00BD73E9"/>
    <w:rsid w:val="00BE7FEE"/>
    <w:rsid w:val="00BF177F"/>
    <w:rsid w:val="00BF1ED1"/>
    <w:rsid w:val="00BF23D2"/>
    <w:rsid w:val="00BF4FA0"/>
    <w:rsid w:val="00C0460C"/>
    <w:rsid w:val="00C07B3E"/>
    <w:rsid w:val="00C20C3B"/>
    <w:rsid w:val="00C21080"/>
    <w:rsid w:val="00C234DF"/>
    <w:rsid w:val="00C24A88"/>
    <w:rsid w:val="00C2683B"/>
    <w:rsid w:val="00C269C1"/>
    <w:rsid w:val="00C3048D"/>
    <w:rsid w:val="00C33D7D"/>
    <w:rsid w:val="00C36141"/>
    <w:rsid w:val="00C36E8B"/>
    <w:rsid w:val="00C3720C"/>
    <w:rsid w:val="00C40148"/>
    <w:rsid w:val="00C415C8"/>
    <w:rsid w:val="00C43598"/>
    <w:rsid w:val="00C46008"/>
    <w:rsid w:val="00C467B4"/>
    <w:rsid w:val="00C4721E"/>
    <w:rsid w:val="00C51DFC"/>
    <w:rsid w:val="00C53C50"/>
    <w:rsid w:val="00C5417B"/>
    <w:rsid w:val="00C545AD"/>
    <w:rsid w:val="00C60ABA"/>
    <w:rsid w:val="00C60ADA"/>
    <w:rsid w:val="00C60E94"/>
    <w:rsid w:val="00C63569"/>
    <w:rsid w:val="00C63603"/>
    <w:rsid w:val="00C63A5B"/>
    <w:rsid w:val="00C65E6E"/>
    <w:rsid w:val="00C70A7D"/>
    <w:rsid w:val="00C74B8B"/>
    <w:rsid w:val="00C7660F"/>
    <w:rsid w:val="00C77205"/>
    <w:rsid w:val="00C813ED"/>
    <w:rsid w:val="00C83DD8"/>
    <w:rsid w:val="00C87348"/>
    <w:rsid w:val="00C97DD0"/>
    <w:rsid w:val="00CA0D0B"/>
    <w:rsid w:val="00CA1136"/>
    <w:rsid w:val="00CA54BB"/>
    <w:rsid w:val="00CB0216"/>
    <w:rsid w:val="00CB0D5B"/>
    <w:rsid w:val="00CB4343"/>
    <w:rsid w:val="00CB76B4"/>
    <w:rsid w:val="00CB7798"/>
    <w:rsid w:val="00CC1459"/>
    <w:rsid w:val="00CC1ADC"/>
    <w:rsid w:val="00CC4E75"/>
    <w:rsid w:val="00CD56E1"/>
    <w:rsid w:val="00CE310A"/>
    <w:rsid w:val="00CE6F09"/>
    <w:rsid w:val="00CE742B"/>
    <w:rsid w:val="00CF12DB"/>
    <w:rsid w:val="00CF1368"/>
    <w:rsid w:val="00CF4A53"/>
    <w:rsid w:val="00CF5A8E"/>
    <w:rsid w:val="00CF6357"/>
    <w:rsid w:val="00CF680B"/>
    <w:rsid w:val="00D00D42"/>
    <w:rsid w:val="00D03566"/>
    <w:rsid w:val="00D145FF"/>
    <w:rsid w:val="00D146A7"/>
    <w:rsid w:val="00D22737"/>
    <w:rsid w:val="00D236A7"/>
    <w:rsid w:val="00D25EEE"/>
    <w:rsid w:val="00D33854"/>
    <w:rsid w:val="00D347B4"/>
    <w:rsid w:val="00D35DCF"/>
    <w:rsid w:val="00D4376E"/>
    <w:rsid w:val="00D50385"/>
    <w:rsid w:val="00D51A0E"/>
    <w:rsid w:val="00D56887"/>
    <w:rsid w:val="00D57B4B"/>
    <w:rsid w:val="00D6052C"/>
    <w:rsid w:val="00D62A47"/>
    <w:rsid w:val="00D64CD1"/>
    <w:rsid w:val="00D65238"/>
    <w:rsid w:val="00D66909"/>
    <w:rsid w:val="00D66AE8"/>
    <w:rsid w:val="00D67012"/>
    <w:rsid w:val="00D70093"/>
    <w:rsid w:val="00D72B4C"/>
    <w:rsid w:val="00D72BBA"/>
    <w:rsid w:val="00D72EDE"/>
    <w:rsid w:val="00D7369D"/>
    <w:rsid w:val="00D757FE"/>
    <w:rsid w:val="00D7597E"/>
    <w:rsid w:val="00D84C1C"/>
    <w:rsid w:val="00D85C5D"/>
    <w:rsid w:val="00D95C13"/>
    <w:rsid w:val="00DA1D81"/>
    <w:rsid w:val="00DA2852"/>
    <w:rsid w:val="00DA5FE4"/>
    <w:rsid w:val="00DB1D03"/>
    <w:rsid w:val="00DB7672"/>
    <w:rsid w:val="00DC1867"/>
    <w:rsid w:val="00DC3823"/>
    <w:rsid w:val="00DC3E05"/>
    <w:rsid w:val="00DC43B1"/>
    <w:rsid w:val="00DC5436"/>
    <w:rsid w:val="00DC7267"/>
    <w:rsid w:val="00DC73C5"/>
    <w:rsid w:val="00DD0320"/>
    <w:rsid w:val="00DD14EB"/>
    <w:rsid w:val="00DD2BE4"/>
    <w:rsid w:val="00DD572A"/>
    <w:rsid w:val="00DD6471"/>
    <w:rsid w:val="00DE14DD"/>
    <w:rsid w:val="00DE6609"/>
    <w:rsid w:val="00DF2F65"/>
    <w:rsid w:val="00DF5448"/>
    <w:rsid w:val="00DF6E04"/>
    <w:rsid w:val="00E01BC2"/>
    <w:rsid w:val="00E042DB"/>
    <w:rsid w:val="00E051A4"/>
    <w:rsid w:val="00E10740"/>
    <w:rsid w:val="00E10B43"/>
    <w:rsid w:val="00E11D57"/>
    <w:rsid w:val="00E1317A"/>
    <w:rsid w:val="00E13986"/>
    <w:rsid w:val="00E14AE3"/>
    <w:rsid w:val="00E152DC"/>
    <w:rsid w:val="00E24AB7"/>
    <w:rsid w:val="00E24D54"/>
    <w:rsid w:val="00E2692A"/>
    <w:rsid w:val="00E30087"/>
    <w:rsid w:val="00E32864"/>
    <w:rsid w:val="00E32BC7"/>
    <w:rsid w:val="00E34276"/>
    <w:rsid w:val="00E438E3"/>
    <w:rsid w:val="00E473AD"/>
    <w:rsid w:val="00E50A19"/>
    <w:rsid w:val="00E513B5"/>
    <w:rsid w:val="00E51FC2"/>
    <w:rsid w:val="00E52E83"/>
    <w:rsid w:val="00E5372D"/>
    <w:rsid w:val="00E60E50"/>
    <w:rsid w:val="00E63C2C"/>
    <w:rsid w:val="00E66433"/>
    <w:rsid w:val="00E71442"/>
    <w:rsid w:val="00E76B87"/>
    <w:rsid w:val="00E81245"/>
    <w:rsid w:val="00E831D1"/>
    <w:rsid w:val="00E84453"/>
    <w:rsid w:val="00E84F0F"/>
    <w:rsid w:val="00E856B1"/>
    <w:rsid w:val="00E86401"/>
    <w:rsid w:val="00E938E6"/>
    <w:rsid w:val="00E94DE5"/>
    <w:rsid w:val="00E96415"/>
    <w:rsid w:val="00E967DA"/>
    <w:rsid w:val="00E96EBD"/>
    <w:rsid w:val="00EA17E4"/>
    <w:rsid w:val="00EA5174"/>
    <w:rsid w:val="00EB1CEC"/>
    <w:rsid w:val="00EB26A2"/>
    <w:rsid w:val="00EB35C1"/>
    <w:rsid w:val="00EB595D"/>
    <w:rsid w:val="00EB62A3"/>
    <w:rsid w:val="00EB7DB7"/>
    <w:rsid w:val="00EC0492"/>
    <w:rsid w:val="00EC230A"/>
    <w:rsid w:val="00EC4101"/>
    <w:rsid w:val="00EC4970"/>
    <w:rsid w:val="00EC69C1"/>
    <w:rsid w:val="00ED25E7"/>
    <w:rsid w:val="00ED76CA"/>
    <w:rsid w:val="00EE085D"/>
    <w:rsid w:val="00EE2625"/>
    <w:rsid w:val="00EE3820"/>
    <w:rsid w:val="00EE6E58"/>
    <w:rsid w:val="00EE7BA8"/>
    <w:rsid w:val="00EF4722"/>
    <w:rsid w:val="00EF52C4"/>
    <w:rsid w:val="00EF62A1"/>
    <w:rsid w:val="00F0575C"/>
    <w:rsid w:val="00F07003"/>
    <w:rsid w:val="00F1169B"/>
    <w:rsid w:val="00F14847"/>
    <w:rsid w:val="00F1492F"/>
    <w:rsid w:val="00F365E0"/>
    <w:rsid w:val="00F448C3"/>
    <w:rsid w:val="00F4684C"/>
    <w:rsid w:val="00F47A76"/>
    <w:rsid w:val="00F52ECE"/>
    <w:rsid w:val="00F54C36"/>
    <w:rsid w:val="00F601DD"/>
    <w:rsid w:val="00F6422F"/>
    <w:rsid w:val="00F64235"/>
    <w:rsid w:val="00F64737"/>
    <w:rsid w:val="00F65674"/>
    <w:rsid w:val="00F6569F"/>
    <w:rsid w:val="00F6632E"/>
    <w:rsid w:val="00F6669D"/>
    <w:rsid w:val="00F6700F"/>
    <w:rsid w:val="00F6762E"/>
    <w:rsid w:val="00F706CC"/>
    <w:rsid w:val="00F72632"/>
    <w:rsid w:val="00F7364C"/>
    <w:rsid w:val="00F742FE"/>
    <w:rsid w:val="00F745A0"/>
    <w:rsid w:val="00F75D6F"/>
    <w:rsid w:val="00F76AB2"/>
    <w:rsid w:val="00F7760D"/>
    <w:rsid w:val="00F77D4A"/>
    <w:rsid w:val="00F80357"/>
    <w:rsid w:val="00F81AD6"/>
    <w:rsid w:val="00F858B2"/>
    <w:rsid w:val="00F91967"/>
    <w:rsid w:val="00F94473"/>
    <w:rsid w:val="00F9750E"/>
    <w:rsid w:val="00FA479F"/>
    <w:rsid w:val="00FB0A17"/>
    <w:rsid w:val="00FB2048"/>
    <w:rsid w:val="00FB2156"/>
    <w:rsid w:val="00FB2912"/>
    <w:rsid w:val="00FB4AE2"/>
    <w:rsid w:val="00FB5287"/>
    <w:rsid w:val="00FC23CC"/>
    <w:rsid w:val="00FC3D89"/>
    <w:rsid w:val="00FC465D"/>
    <w:rsid w:val="00FC4B98"/>
    <w:rsid w:val="00FD05DD"/>
    <w:rsid w:val="00FD0AA7"/>
    <w:rsid w:val="00FD1C37"/>
    <w:rsid w:val="00FD295C"/>
    <w:rsid w:val="00FD340E"/>
    <w:rsid w:val="00FD4173"/>
    <w:rsid w:val="00FF547D"/>
    <w:rsid w:val="00FF64EB"/>
    <w:rsid w:val="00FF7DB0"/>
    <w:rsid w:val="29145E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284E"/>
    <w:rPr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E72C9"/>
    <w:pPr>
      <w:keepNext/>
      <w:keepLines/>
      <w:spacing w:before="240" w:after="0" w:line="480" w:lineRule="auto"/>
      <w:jc w:val="both"/>
      <w:outlineLvl w:val="0"/>
    </w:pPr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F4722"/>
    <w:pPr>
      <w:keepNext/>
      <w:keepLines/>
      <w:numPr>
        <w:ilvl w:val="1"/>
        <w:numId w:val="5"/>
      </w:numPr>
      <w:spacing w:after="0" w:line="360" w:lineRule="auto"/>
      <w:outlineLvl w:val="1"/>
    </w:pPr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E15FA"/>
    <w:pPr>
      <w:keepNext/>
      <w:keepLines/>
      <w:numPr>
        <w:ilvl w:val="2"/>
        <w:numId w:val="5"/>
      </w:numPr>
      <w:spacing w:before="40" w:after="0" w:line="360" w:lineRule="auto"/>
      <w:outlineLvl w:val="2"/>
    </w:pPr>
    <w:rPr>
      <w:rFonts w:ascii="Times New Roman" w:hAnsi="Times New Roman"/>
      <w:color w:val="242021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4AE2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4AE2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4AE2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4AE2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4AE2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4AE2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72C9"/>
    <w:rPr>
      <w:rFonts w:ascii="Times New Roman" w:eastAsiaTheme="majorEastAsia" w:hAnsi="Times New Roman" w:cs="Times New Roman"/>
      <w:b/>
      <w:bCs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F4722"/>
    <w:rPr>
      <w:rFonts w:ascii="Times New Roman" w:eastAsiaTheme="majorEastAsia" w:hAnsi="Times New Roman" w:cs="Times New Roman"/>
      <w:b/>
      <w:bCs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E15FA"/>
    <w:rPr>
      <w:rFonts w:ascii="Times New Roman" w:hAnsi="Times New Roman"/>
      <w:color w:val="242021"/>
      <w:sz w:val="24"/>
      <w:szCs w:val="24"/>
      <w:u w:val="single"/>
      <w:lang w:val="en-US"/>
    </w:rPr>
  </w:style>
  <w:style w:type="character" w:customStyle="1" w:styleId="fontstyle01">
    <w:name w:val="fontstyle01"/>
    <w:basedOn w:val="DefaultParagraphFont"/>
    <w:rsid w:val="00A07D6A"/>
    <w:rPr>
      <w:rFonts w:ascii="AdvPSMPT-R" w:hAnsi="AdvPSMPT-R" w:hint="default"/>
      <w:b w:val="0"/>
      <w:bCs w:val="0"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23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372"/>
    <w:rPr>
      <w:rFonts w:ascii="Segoe UI" w:hAnsi="Segoe UI" w:cs="Segoe UI"/>
      <w:sz w:val="18"/>
      <w:szCs w:val="18"/>
      <w:lang w:val="en-US"/>
    </w:rPr>
  </w:style>
  <w:style w:type="character" w:customStyle="1" w:styleId="fontstyle21">
    <w:name w:val="fontstyle21"/>
    <w:basedOn w:val="DefaultParagraphFont"/>
    <w:rsid w:val="0059788E"/>
    <w:rPr>
      <w:rFonts w:ascii="AdvPS4721B4" w:hAnsi="AdvPS4721B4" w:hint="default"/>
      <w:b w:val="0"/>
      <w:bCs w:val="0"/>
      <w:i w:val="0"/>
      <w:iCs w:val="0"/>
      <w:color w:val="000000"/>
      <w:sz w:val="18"/>
      <w:szCs w:val="18"/>
    </w:rPr>
  </w:style>
  <w:style w:type="table" w:styleId="TableGrid">
    <w:name w:val="Table Grid"/>
    <w:basedOn w:val="TableNormal"/>
    <w:uiPriority w:val="39"/>
    <w:rsid w:val="003C01C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C01C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01C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C01C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01CA"/>
    <w:rPr>
      <w:lang w:val="en-US"/>
    </w:rPr>
  </w:style>
  <w:style w:type="character" w:styleId="Emphasis">
    <w:name w:val="Emphasis"/>
    <w:basedOn w:val="DefaultParagraphFont"/>
    <w:uiPriority w:val="20"/>
    <w:qFormat/>
    <w:rsid w:val="002E724A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5E15FA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B7B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B7B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B7BE4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7B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7BE4"/>
    <w:rPr>
      <w:b/>
      <w:bCs/>
      <w:sz w:val="20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4AE2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4AE2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4AE2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4AE2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4AE2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4AE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NoSpacing">
    <w:name w:val="No Spacing"/>
    <w:uiPriority w:val="1"/>
    <w:qFormat/>
    <w:rsid w:val="002816FC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2816F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rticle-headerdoilabel">
    <w:name w:val="article-header__doi__label"/>
    <w:basedOn w:val="DefaultParagraphFont"/>
    <w:rsid w:val="006322D8"/>
  </w:style>
  <w:style w:type="character" w:styleId="Hyperlink">
    <w:name w:val="Hyperlink"/>
    <w:basedOn w:val="DefaultParagraphFont"/>
    <w:uiPriority w:val="99"/>
    <w:unhideWhenUsed/>
    <w:rsid w:val="006322D8"/>
    <w:rPr>
      <w:color w:val="0000FF"/>
      <w:u w:val="single"/>
    </w:rPr>
  </w:style>
  <w:style w:type="character" w:customStyle="1" w:styleId="il">
    <w:name w:val="il"/>
    <w:basedOn w:val="DefaultParagraphFont"/>
    <w:rsid w:val="0000478D"/>
  </w:style>
  <w:style w:type="character" w:customStyle="1" w:styleId="MenoPendente1">
    <w:name w:val="Menção Pendente1"/>
    <w:basedOn w:val="DefaultParagraphFont"/>
    <w:uiPriority w:val="99"/>
    <w:semiHidden/>
    <w:unhideWhenUsed/>
    <w:rsid w:val="00386D9B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0921A0"/>
  </w:style>
  <w:style w:type="paragraph" w:styleId="Revision">
    <w:name w:val="Revision"/>
    <w:hidden/>
    <w:uiPriority w:val="99"/>
    <w:semiHidden/>
    <w:rsid w:val="002E3FCF"/>
    <w:pPr>
      <w:spacing w:after="0" w:line="240" w:lineRule="auto"/>
    </w:pPr>
    <w:rPr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64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96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89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0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98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46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77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277740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9109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324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816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5217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16CE2E-9118-487E-84D2-E2C41DCC0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16</Words>
  <Characters>2307</Characters>
  <Application>Microsoft Office Word</Application>
  <DocSecurity>0</DocSecurity>
  <Lines>60</Lines>
  <Paragraphs>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Paula Caldas</dc:creator>
  <cp:keywords/>
  <dc:description/>
  <cp:lastModifiedBy>CE</cp:lastModifiedBy>
  <cp:revision>3</cp:revision>
  <dcterms:created xsi:type="dcterms:W3CDTF">2021-12-02T15:03:00Z</dcterms:created>
  <dcterms:modified xsi:type="dcterms:W3CDTF">2022-02-25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ssociacao-brasileira-de-normas-tecnicas</vt:lpwstr>
  </property>
  <property fmtid="{D5CDD505-2E9C-101B-9397-08002B2CF9AE}" pid="3" name="Mendeley Recent Style Name 0_1">
    <vt:lpwstr>Associação Brasileira de Normas Técnicas (Portuguese - Brazil)</vt:lpwstr>
  </property>
  <property fmtid="{D5CDD505-2E9C-101B-9397-08002B2CF9AE}" pid="4" name="Mendeley Recent Style Id 1_1">
    <vt:lpwstr>http://www.zotero.org/styles/british-journal-of-cancer</vt:lpwstr>
  </property>
  <property fmtid="{D5CDD505-2E9C-101B-9397-08002B2CF9AE}" pid="5" name="Mendeley Recent Style Name 1_1">
    <vt:lpwstr>British Journal of Cancer</vt:lpwstr>
  </property>
  <property fmtid="{D5CDD505-2E9C-101B-9397-08002B2CF9AE}" pid="6" name="Mendeley Recent Style Id 2_1">
    <vt:lpwstr>http://www.zotero.org/styles/elsevier-vancouver</vt:lpwstr>
  </property>
  <property fmtid="{D5CDD505-2E9C-101B-9397-08002B2CF9AE}" pid="7" name="Mendeley Recent Style Name 2_1">
    <vt:lpwstr>Elsevier - Vancouver</vt:lpwstr>
  </property>
  <property fmtid="{D5CDD505-2E9C-101B-9397-08002B2CF9AE}" pid="8" name="Mendeley Recent Style Id 3_1">
    <vt:lpwstr>http://www.zotero.org/styles/international-journal-of-food-microbiology</vt:lpwstr>
  </property>
  <property fmtid="{D5CDD505-2E9C-101B-9397-08002B2CF9AE}" pid="9" name="Mendeley Recent Style Name 3_1">
    <vt:lpwstr>International Journal of Food Microbiology</vt:lpwstr>
  </property>
  <property fmtid="{D5CDD505-2E9C-101B-9397-08002B2CF9AE}" pid="10" name="Mendeley Recent Style Id 4_1">
    <vt:lpwstr>http://www.zotero.org/styles/international-journal-of-food-science-and-technology</vt:lpwstr>
  </property>
  <property fmtid="{D5CDD505-2E9C-101B-9397-08002B2CF9AE}" pid="11" name="Mendeley Recent Style Name 4_1">
    <vt:lpwstr>International Journal of Food Science &amp; Technology</vt:lpwstr>
  </property>
  <property fmtid="{D5CDD505-2E9C-101B-9397-08002B2CF9AE}" pid="12" name="Mendeley Recent Style Id 5_1">
    <vt:lpwstr>http://www.zotero.org/styles/journal-of-functional-foods</vt:lpwstr>
  </property>
  <property fmtid="{D5CDD505-2E9C-101B-9397-08002B2CF9AE}" pid="13" name="Mendeley Recent Style Name 5_1">
    <vt:lpwstr>Journal of Functional Foods</vt:lpwstr>
  </property>
  <property fmtid="{D5CDD505-2E9C-101B-9397-08002B2CF9AE}" pid="14" name="Mendeley Recent Style Id 6_1">
    <vt:lpwstr>http://www.zotero.org/styles/springer-vancouver</vt:lpwstr>
  </property>
  <property fmtid="{D5CDD505-2E9C-101B-9397-08002B2CF9AE}" pid="15" name="Mendeley Recent Style Name 6_1">
    <vt:lpwstr>Springer - Vancouver</vt:lpwstr>
  </property>
  <property fmtid="{D5CDD505-2E9C-101B-9397-08002B2CF9AE}" pid="16" name="Mendeley Recent Style Id 7_1">
    <vt:lpwstr>http://www.zotero.org/styles/the-british-journal-of-cardiology</vt:lpwstr>
  </property>
  <property fmtid="{D5CDD505-2E9C-101B-9397-08002B2CF9AE}" pid="17" name="Mendeley Recent Style Name 7_1">
    <vt:lpwstr>The British Journal of Cardiology</vt:lpwstr>
  </property>
  <property fmtid="{D5CDD505-2E9C-101B-9397-08002B2CF9AE}" pid="18" name="Mendeley Recent Style Id 8_1">
    <vt:lpwstr>http://www.zotero.org/styles/vancouver-superscript</vt:lpwstr>
  </property>
  <property fmtid="{D5CDD505-2E9C-101B-9397-08002B2CF9AE}" pid="19" name="Mendeley Recent Style Name 8_1">
    <vt:lpwstr>Vancouver (superscript)</vt:lpwstr>
  </property>
  <property fmtid="{D5CDD505-2E9C-101B-9397-08002B2CF9AE}" pid="20" name="Mendeley Recent Style Id 9_1">
    <vt:lpwstr>http://www.zotero.org/styles/vancouver-superscript-brackets-only-year</vt:lpwstr>
  </property>
  <property fmtid="{D5CDD505-2E9C-101B-9397-08002B2CF9AE}" pid="21" name="Mendeley Recent Style Name 9_1">
    <vt:lpwstr>Vancouver (superscript, brackets, only year in date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65c132a-bdf3-32da-b105-cc458ac161a1</vt:lpwstr>
  </property>
  <property fmtid="{D5CDD505-2E9C-101B-9397-08002B2CF9AE}" pid="24" name="Mendeley Citation Style_1">
    <vt:lpwstr>http://www.zotero.org/styles/vancouver-superscript-brackets-only-year</vt:lpwstr>
  </property>
</Properties>
</file>